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6D5" w:rsidRDefault="004856D5" w:rsidP="00040C80">
      <w:pPr>
        <w:pStyle w:val="Cabealho"/>
        <w:ind w:left="-567" w:right="54"/>
        <w:jc w:val="right"/>
        <w:outlineLvl w:val="0"/>
        <w:rPr>
          <w:rFonts w:ascii="Courier New" w:hAnsi="Courier New" w:cs="Courier New"/>
          <w:b/>
          <w:sz w:val="20"/>
          <w:szCs w:val="20"/>
        </w:rPr>
      </w:pPr>
      <w:r w:rsidRPr="004856D5">
        <w:rPr>
          <w:rFonts w:ascii="Courier New" w:hAnsi="Courier New" w:cs="Courier New"/>
          <w:b/>
          <w:sz w:val="28"/>
          <w:szCs w:val="28"/>
        </w:rPr>
        <w:t>DATA DA SOLICITAÇÃO</w:t>
      </w:r>
      <w:r w:rsidRPr="00D55219">
        <w:rPr>
          <w:rFonts w:ascii="Courier New" w:hAnsi="Courier New" w:cs="Courier New"/>
          <w:b/>
          <w:sz w:val="20"/>
          <w:szCs w:val="20"/>
        </w:rPr>
        <w:t>:</w:t>
      </w:r>
      <w:r>
        <w:rPr>
          <w:rFonts w:ascii="Courier New" w:hAnsi="Courier New" w:cs="Courier New"/>
          <w:b/>
          <w:sz w:val="20"/>
          <w:szCs w:val="20"/>
        </w:rPr>
        <w:t xml:space="preserve"> </w:t>
      </w:r>
      <w:sdt>
        <w:sdtPr>
          <w:rPr>
            <w:rStyle w:val="Ttulo2Char"/>
            <w:b/>
            <w:u w:val="single"/>
          </w:rPr>
          <w:id w:val="-58485522"/>
          <w:placeholder>
            <w:docPart w:val="BDC74E67922E4A958EAF82BF2520E04C"/>
          </w:placeholder>
          <w:date>
            <w:dateFormat w:val="d' de 'MMMM' de 'yyyy"/>
            <w:lid w:val="pt-BR"/>
            <w:storeMappedDataAs w:val="dateTime"/>
            <w:calendar w:val="gregorian"/>
          </w:date>
        </w:sdtPr>
        <w:sdtEndPr>
          <w:rPr>
            <w:rStyle w:val="Ttulo2Char"/>
          </w:rPr>
        </w:sdtEndPr>
        <w:sdtContent>
          <w:r w:rsidRPr="004856D5">
            <w:rPr>
              <w:rStyle w:val="Ttulo2Char"/>
              <w:b/>
              <w:u w:val="single"/>
            </w:rPr>
            <w:t>Data da Solicitação</w:t>
          </w:r>
        </w:sdtContent>
      </w:sdt>
    </w:p>
    <w:p w:rsidR="00CE7D96" w:rsidRPr="00040C80" w:rsidRDefault="00AB2194" w:rsidP="004856D5">
      <w:pPr>
        <w:pStyle w:val="Cabealho"/>
        <w:ind w:left="-567" w:right="-426"/>
        <w:jc w:val="center"/>
        <w:outlineLvl w:val="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>FORMULÁRIO DE CADASTRO DE MEMBRO EXTERNO DA BANCA EXAMINADORA</w:t>
      </w:r>
    </w:p>
    <w:p w:rsidR="0033206A" w:rsidRPr="00040C80" w:rsidRDefault="0033206A" w:rsidP="004856D5">
      <w:pPr>
        <w:pStyle w:val="Cabealho"/>
        <w:ind w:left="-567" w:right="-426"/>
        <w:jc w:val="center"/>
        <w:outlineLvl w:val="0"/>
        <w:rPr>
          <w:rFonts w:ascii="Courier New" w:hAnsi="Courier New" w:cs="Courier New"/>
          <w:sz w:val="24"/>
          <w:szCs w:val="24"/>
        </w:rPr>
      </w:pPr>
    </w:p>
    <w:p w:rsidR="00CE7D96" w:rsidRDefault="00CE7D96" w:rsidP="004856D5">
      <w:pPr>
        <w:spacing w:after="0" w:line="240" w:lineRule="auto"/>
        <w:ind w:left="-426" w:firstLine="113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040C80" w:rsidRPr="00040C80" w:rsidTr="00AE3EF2">
        <w:tc>
          <w:tcPr>
            <w:tcW w:w="10627" w:type="dxa"/>
            <w:shd w:val="clear" w:color="auto" w:fill="BDD6EE" w:themeFill="accent1" w:themeFillTint="66"/>
          </w:tcPr>
          <w:p w:rsidR="00040C80" w:rsidRPr="00040C80" w:rsidRDefault="00040C80" w:rsidP="008B2813">
            <w:pPr>
              <w:spacing w:after="0"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Dados Pessoais</w:t>
            </w:r>
          </w:p>
        </w:tc>
      </w:tr>
      <w:tr w:rsidR="00040C80" w:rsidRPr="00476E14" w:rsidTr="00AE3EF2">
        <w:tc>
          <w:tcPr>
            <w:tcW w:w="10627" w:type="dxa"/>
            <w:shd w:val="clear" w:color="auto" w:fill="F2F2F2" w:themeFill="background1" w:themeFillShade="F2"/>
          </w:tcPr>
          <w:p w:rsidR="00040C80" w:rsidRPr="00476E14" w:rsidRDefault="00040C80" w:rsidP="008B2813">
            <w:pPr>
              <w:tabs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Nome</w:t>
            </w:r>
            <w:r w:rsidRPr="00476E14">
              <w:rPr>
                <w:rStyle w:val="nfaseIntensa"/>
                <w:rFonts w:cs="Courier New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-1905137273"/>
                <w:placeholder>
                  <w:docPart w:val="38B7DBEF9AB548EBAF2EACF3D6DBBC4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ome Completo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 Data de Nascimento: </w:t>
            </w:r>
            <w:sdt>
              <w:sdtPr>
                <w:rPr>
                  <w:rStyle w:val="nfaseIntensa"/>
                  <w:rFonts w:cs="Courier New"/>
                </w:rPr>
                <w:id w:val="2096972316"/>
                <w:placeholder>
                  <w:docPart w:val="9FBE52F417D541C19837419289CF547C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 xml:space="preserve"> (dd/mm/aaaa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CPF:</w:t>
            </w:r>
            <w:sdt>
              <w:sdtPr>
                <w:rPr>
                  <w:rStyle w:val="nfaseIntensa"/>
                  <w:rFonts w:cs="Courier New"/>
                </w:rPr>
                <w:id w:val="-1455321656"/>
                <w:placeholder>
                  <w:docPart w:val="3A7EE4E3DAC045D1BDBB2F8958ACE62F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úmero do CPF</w:t>
                </w:r>
              </w:sdtContent>
            </w:sdt>
          </w:p>
          <w:p w:rsid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RG.:</w:t>
            </w:r>
            <w:sdt>
              <w:sdtPr>
                <w:rPr>
                  <w:rStyle w:val="nfaseIntensa"/>
                  <w:rFonts w:cs="Courier New"/>
                </w:rPr>
                <w:id w:val="2114398306"/>
                <w:placeholder>
                  <w:docPart w:val="8CC05E860B424BFB807F3936A382F1A6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Número (com pontos e hifens)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Data Emissão </w:t>
            </w:r>
            <w:sdt>
              <w:sdtPr>
                <w:rPr>
                  <w:rStyle w:val="nfaseIntensa"/>
                  <w:rFonts w:cs="Courier New"/>
                </w:rPr>
                <w:id w:val="-688289580"/>
                <w:placeholder>
                  <w:docPart w:val="FA82169D27B746869ABCEABAEE9DF88B"/>
                </w:placeholder>
                <w:showingPlcHdr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 xml:space="preserve"> (dd/mm/aaaa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Órgão Expedidor: </w:t>
            </w:r>
            <w:sdt>
              <w:sdtPr>
                <w:rPr>
                  <w:rStyle w:val="nfaseIntensa"/>
                  <w:rFonts w:cs="Courier New"/>
                </w:rPr>
                <w:id w:val="-1168247281"/>
                <w:placeholder>
                  <w:docPart w:val="D2A157C3C1EB49729E5908E6CCA94F1F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Órgão</w:t>
                </w:r>
              </w:sdtContent>
            </w:sdt>
            <w:r w:rsidR="00476E14">
              <w:rPr>
                <w:rStyle w:val="nfaseIntensa"/>
                <w:rFonts w:cs="Courier New"/>
              </w:rPr>
              <w:t xml:space="preserve"> </w:t>
            </w:r>
            <w:r w:rsid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UF de emissão do RG: </w:t>
            </w:r>
            <w:sdt>
              <w:sdtPr>
                <w:rPr>
                  <w:rStyle w:val="nfaseIntensa"/>
                  <w:rFonts w:cs="Courier New"/>
                </w:rPr>
                <w:id w:val="60381500"/>
                <w:placeholder>
                  <w:docPart w:val="4FB141A2D570447B9DD671A6FC8F9C59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2364A9">
                  <w:rPr>
                    <w:rStyle w:val="nfaseIntensa"/>
                    <w:rFonts w:cs="Courier New"/>
                  </w:rPr>
                  <w:t>Selecione UF</w:t>
                </w:r>
                <w:r w:rsidR="00476E14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Style w:val="nfaseIntensa"/>
                <w:rFonts w:cs="Courier New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Sexo</w:t>
            </w:r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sz w:val="24"/>
                  <w:szCs w:val="24"/>
                </w:rPr>
                <w:id w:val="-140598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E74A2" w:rsidRPr="002E74A2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M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asculino  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1404491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364A9" w:rsidRPr="002364A9">
                  <w:rPr>
                    <w:rStyle w:val="nfaseIntensa"/>
                    <w:rFonts w:ascii="MS Gothic" w:eastAsia="MS Gothic" w:hAnsi="MS Gothic" w:cs="Courier New" w:hint="eastAsia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Feminino  Estado civil </w:t>
            </w:r>
            <w:sdt>
              <w:sdtPr>
                <w:rPr>
                  <w:rStyle w:val="nfaseIntensa"/>
                  <w:rFonts w:cs="Courier New"/>
                </w:rPr>
                <w:id w:val="-839311090"/>
                <w:placeholder>
                  <w:docPart w:val="47C39745A3CD43DE90F8C709EBB5F500"/>
                </w:placeholder>
                <w:showingPlcHdr/>
                <w:comboBox>
                  <w:listItem w:value="Escolher um item."/>
                  <w:listItem w:displayText="Solteiro(a)" w:value="Solteiro(a)"/>
                  <w:listItem w:displayText="Casado(a)" w:value="Casado(a)"/>
                  <w:listItem w:displayText="Separado(a) Judicialmente" w:value="Separado(a) Judicialmente"/>
                  <w:listItem w:displayText="Divorciado(a)" w:value="Divorciado(a)"/>
                  <w:listItem w:displayText="Viúvo(a)" w:value="Viúvo(a)"/>
                  <w:listItem w:displayText="União Estável" w:value="União Estável"/>
                  <w:listItem w:displayText="Desquitado(a)" w:value="Desquitado(a)"/>
                </w:comboBox>
              </w:sdtPr>
              <w:sdtEndPr>
                <w:rPr>
                  <w:rStyle w:val="nfaseIntensa"/>
                </w:rPr>
              </w:sdtEndPr>
              <w:sdtContent>
                <w:r w:rsidR="002364A9">
                  <w:rPr>
                    <w:rStyle w:val="nfaseIntensa"/>
                    <w:rFonts w:cs="Courier New"/>
                  </w:rPr>
                  <w:t>Selecione</w:t>
                </w:r>
              </w:sdtContent>
            </w:sdt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Tipo de Nacionalidade</w:t>
            </w:r>
            <w:r w:rsidRPr="00476E14">
              <w:rPr>
                <w:rStyle w:val="nfaseIntensa"/>
                <w:rFonts w:cs="Courier New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1799496711"/>
                <w:placeholder>
                  <w:docPart w:val="044462C05AD2419290DFA042A09304CA"/>
                </w:placeholder>
                <w:showingPlcHdr/>
                <w:comboBox>
                  <w:listItem w:value="Escolher um item."/>
                  <w:listItem w:displayText="Brasileiro(a) Nato" w:value="Brasileiro(a) Nato"/>
                  <w:listItem w:displayText="Brasileiro(a) Naturalizado(a)" w:value="Brasileiro(a) Naturalizado(a)"/>
                  <w:listItem w:displayText="Equiparado(a)" w:value="Equiparado(a)"/>
                  <w:listItem w:displayText="Estrangeiro(a)" w:value="Estrangeiro(a)"/>
                  <w:listItem w:displayText="Naturalizado(a)" w:value="Naturalizado(a)"/>
                </w:comboBox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scolher um item.</w:t>
                </w:r>
              </w:sdtContent>
            </w:sdt>
            <w:r w:rsidRPr="00476E14">
              <w:rPr>
                <w:rStyle w:val="nfaseIntensa"/>
                <w:rFonts w:cs="Courier New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Nacionalidade </w:t>
            </w:r>
            <w:sdt>
              <w:sdtPr>
                <w:rPr>
                  <w:rStyle w:val="nfaseIntensa"/>
                  <w:rFonts w:cs="Courier New"/>
                </w:rPr>
                <w:id w:val="-122629153"/>
                <w:placeholder>
                  <w:docPart w:val="27B0766315CF4B37AC77F9B9DC0D9DE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País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UF de Naturalidade </w:t>
            </w:r>
            <w:sdt>
              <w:sdtPr>
                <w:rPr>
                  <w:rStyle w:val="nfaseIntensa"/>
                  <w:rFonts w:cs="Courier New"/>
                </w:rPr>
                <w:id w:val="1346060425"/>
                <w:placeholder>
                  <w:docPart w:val="044462C05AD2419290DFA042A09304CA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F52E75" w:rsidRPr="00476E14">
                  <w:rPr>
                    <w:rStyle w:val="nfaseIntensa"/>
                    <w:rFonts w:cs="Courier New"/>
                  </w:rPr>
                  <w:t>Escolher um item.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Naturalidade: (</w:t>
            </w:r>
            <w:sdt>
              <w:sdtPr>
                <w:rPr>
                  <w:rFonts w:ascii="Courier New" w:hAnsi="Courier New" w:cs="Courier New"/>
                  <w:i/>
                  <w:sz w:val="20"/>
                  <w:szCs w:val="20"/>
                </w:rPr>
                <w:id w:val="2010635971"/>
                <w:placeholder>
                  <w:docPart w:val="27B0766315CF4B37AC77F9B9DC0D9DE2"/>
                </w:placeholder>
                <w:showingPlcHdr/>
                <w:text/>
              </w:sdtPr>
              <w:sdtEndPr/>
              <w:sdtContent>
                <w:r w:rsidR="00F52E75" w:rsidRPr="00476E14">
                  <w:rPr>
                    <w:rStyle w:val="nfaseIntensa"/>
                    <w:rFonts w:cs="Courier New"/>
                  </w:rPr>
                  <w:t>País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</w:p>
          <w:p w:rsidR="00040C80" w:rsidRPr="00476E14" w:rsidRDefault="00040C80" w:rsidP="008B2813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E-mail: </w:t>
            </w:r>
            <w:sdt>
              <w:sdtPr>
                <w:rPr>
                  <w:rStyle w:val="nfaseIntensa"/>
                  <w:rFonts w:cs="Courier New"/>
                </w:rPr>
                <w:id w:val="1700738454"/>
                <w:placeholder>
                  <w:docPart w:val="79D452342FA04FCCAFAA696B75CB96F9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-mail institucional.</w:t>
                </w:r>
              </w:sdtContent>
            </w:sdt>
            <w:r w:rsidRPr="00476E14">
              <w:rPr>
                <w:rStyle w:val="nfaseIntensa"/>
                <w:rFonts w:cs="Courier New"/>
              </w:rPr>
              <w:t xml:space="preserve"> / </w:t>
            </w:r>
            <w:sdt>
              <w:sdtPr>
                <w:rPr>
                  <w:rStyle w:val="nfaseIntensa"/>
                  <w:rFonts w:cs="Courier New"/>
                </w:rPr>
                <w:id w:val="-61418776"/>
                <w:placeholder>
                  <w:docPart w:val="89DFBB59823F433A8AD208AF4C0CD25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e-mail secundário pessoal.</w:t>
                </w:r>
              </w:sdtContent>
            </w:sdt>
          </w:p>
          <w:p w:rsidR="00040C80" w:rsidRPr="00AE3EF2" w:rsidRDefault="00040C80" w:rsidP="00AE3EF2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after="0" w:line="360" w:lineRule="auto"/>
              <w:jc w:val="both"/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Telefone Residencial: </w:t>
            </w:r>
            <w:sdt>
              <w:sdtPr>
                <w:rPr>
                  <w:rStyle w:val="nfaseIntensa"/>
                  <w:rFonts w:cs="Courier New"/>
                </w:rPr>
                <w:id w:val="-2060936485"/>
                <w:placeholder>
                  <w:docPart w:val="EB21B02FE10E49D497FCA8F385DBB3C6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(11) 1111-1111</w:t>
                </w:r>
              </w:sdtContent>
            </w:sdt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 Telefone Celular: </w:t>
            </w:r>
            <w:sdt>
              <w:sdtPr>
                <w:rPr>
                  <w:rStyle w:val="nfaseIntensa"/>
                  <w:rFonts w:cs="Courier New"/>
                </w:rPr>
                <w:id w:val="419145584"/>
                <w:placeholder>
                  <w:docPart w:val="27B0766315CF4B37AC77F9B9DC0D9DE2"/>
                </w:placeholder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  <w:rFonts w:cs="Courier New"/>
                  </w:rPr>
                  <w:t>(11) 11111-1111</w:t>
                </w:r>
              </w:sdtContent>
            </w:sdt>
          </w:p>
        </w:tc>
      </w:tr>
    </w:tbl>
    <w:p w:rsidR="004856D5" w:rsidRPr="00476E14" w:rsidRDefault="004856D5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76E14" w:rsidRPr="00476E14" w:rsidTr="00AB2194">
        <w:tc>
          <w:tcPr>
            <w:tcW w:w="10627" w:type="dxa"/>
            <w:shd w:val="clear" w:color="auto" w:fill="BDD6EE" w:themeFill="accent1" w:themeFillTint="66"/>
          </w:tcPr>
          <w:p w:rsidR="00476E14" w:rsidRPr="00476E14" w:rsidRDefault="00476E14" w:rsidP="00AE3EF2">
            <w:pPr>
              <w:spacing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476E14">
              <w:rPr>
                <w:rFonts w:ascii="Courier New" w:hAnsi="Courier New" w:cs="Courier New"/>
                <w:b/>
                <w:i/>
                <w:sz w:val="20"/>
                <w:szCs w:val="20"/>
              </w:rPr>
              <w:t>FORMAÇÃO ACADÊMICA</w:t>
            </w:r>
          </w:p>
        </w:tc>
      </w:tr>
      <w:tr w:rsidR="00476E14" w:rsidRPr="00476E14" w:rsidTr="00AB2194">
        <w:tc>
          <w:tcPr>
            <w:tcW w:w="10627" w:type="dxa"/>
            <w:shd w:val="clear" w:color="auto" w:fill="F2F2F2" w:themeFill="background1" w:themeFillShade="F2"/>
          </w:tcPr>
          <w:p w:rsidR="00476E14" w:rsidRPr="00476E14" w:rsidRDefault="00476E14" w:rsidP="00AB2194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before="120" w:after="0" w:line="240" w:lineRule="auto"/>
              <w:jc w:val="both"/>
              <w:rPr>
                <w:rStyle w:val="nfaseIntensa"/>
                <w:rFonts w:cs="Courier New"/>
              </w:rPr>
            </w:pPr>
            <w:r w:rsidRPr="00476E14">
              <w:rPr>
                <w:rFonts w:ascii="Courier New" w:hAnsi="Courier New" w:cs="Courier New"/>
                <w:szCs w:val="20"/>
              </w:rPr>
              <w:t>Maior Titulação</w:t>
            </w:r>
            <w:r>
              <w:rPr>
                <w:rFonts w:ascii="Courier New" w:hAnsi="Courier New" w:cs="Courier New"/>
                <w:szCs w:val="20"/>
              </w:rPr>
              <w:t>:</w:t>
            </w:r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sz w:val="24"/>
                  <w:szCs w:val="24"/>
                </w:rPr>
                <w:id w:val="103762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="002E74A2" w:rsidRPr="002E74A2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E74A2">
              <w:rPr>
                <w:rFonts w:ascii="Courier New" w:hAnsi="Courier New" w:cs="Courier New"/>
                <w:i/>
                <w:sz w:val="20"/>
                <w:szCs w:val="20"/>
              </w:rPr>
              <w:t xml:space="preserve"> M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estrado</w:t>
            </w:r>
            <w:r w:rsidRPr="002364A9">
              <w:rPr>
                <w:rFonts w:ascii="Courier New" w:hAnsi="Courier New" w:cs="Courier New"/>
                <w:i/>
                <w:sz w:val="24"/>
                <w:szCs w:val="24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2098820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Style w:val="nfaseIntensa"/>
                <w:rFonts w:cs="Courier New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Doutorado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2024748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 w:rsidRPr="002364A9">
              <w:rPr>
                <w:rStyle w:val="nfaseIntensa"/>
                <w:rFonts w:cs="Courier New"/>
                <w:sz w:val="24"/>
                <w:szCs w:val="24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Pós-Doutorado </w:t>
            </w:r>
            <w:sdt>
              <w:sdtPr>
                <w:rPr>
                  <w:rStyle w:val="nfaseIntensa"/>
                  <w:rFonts w:cs="Courier New"/>
                  <w:sz w:val="24"/>
                  <w:szCs w:val="24"/>
                </w:rPr>
                <w:id w:val="-1360653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nfaseIntensa"/>
                </w:rPr>
              </w:sdtEndPr>
              <w:sdtContent>
                <w:r w:rsidRPr="002364A9">
                  <w:rPr>
                    <w:rStyle w:val="nfaseIntensa"/>
                    <w:rFonts w:ascii="Segoe UI Symbol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364A9">
              <w:rPr>
                <w:rFonts w:ascii="Courier New" w:hAnsi="Courier New" w:cs="Courier New"/>
                <w:i/>
                <w:sz w:val="20"/>
                <w:szCs w:val="20"/>
              </w:rPr>
              <w:t xml:space="preserve"> </w:t>
            </w: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>Livre Docência</w:t>
            </w:r>
          </w:p>
          <w:p w:rsidR="00476E14" w:rsidRDefault="00476E14" w:rsidP="00AB2194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before="120" w:after="0" w:line="240" w:lineRule="auto"/>
              <w:jc w:val="both"/>
              <w:rPr>
                <w:rStyle w:val="nfaseIntensa"/>
              </w:rPr>
            </w:pPr>
            <w:r w:rsidRPr="00476E14">
              <w:rPr>
                <w:rFonts w:ascii="Courier New" w:hAnsi="Courier New" w:cs="Courier New"/>
                <w:i/>
                <w:sz w:val="20"/>
                <w:szCs w:val="20"/>
              </w:rPr>
              <w:t xml:space="preserve">Data da titulação: </w:t>
            </w:r>
            <w:sdt>
              <w:sdtPr>
                <w:rPr>
                  <w:rStyle w:val="nfaseIntensa"/>
                </w:rPr>
                <w:id w:val="-1261378947"/>
                <w:placeholder>
                  <w:docPart w:val="EA70E3A90015405DB28A6153535EFDD4"/>
                </w:placeholder>
                <w:showingPlcHdr/>
                <w:date w:fullDate="2017-07-07T00:00:00Z"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>
                <w:rPr>
                  <w:rStyle w:val="nfaseIntensa"/>
                </w:rPr>
              </w:sdtEndPr>
              <w:sdtContent>
                <w:r w:rsidR="002364A9" w:rsidRPr="00476E14">
                  <w:rPr>
                    <w:rStyle w:val="nfaseIntensa"/>
                  </w:rPr>
                  <w:t>Data de obtenção da maior titulação</w:t>
                </w:r>
              </w:sdtContent>
            </w:sdt>
          </w:p>
          <w:p w:rsidR="00603A35" w:rsidRPr="00AE3EF2" w:rsidRDefault="00603A35" w:rsidP="00AB2194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before="120" w:after="0" w:line="240" w:lineRule="auto"/>
              <w:jc w:val="both"/>
              <w:rPr>
                <w:rFonts w:ascii="Courier New" w:hAnsi="Courier New" w:cs="Courier New"/>
                <w:b/>
                <w:i/>
                <w:iCs/>
                <w:color w:val="5B9BD5" w:themeColor="accent1"/>
                <w:sz w:val="20"/>
                <w:szCs w:val="20"/>
                <w:u w:val="single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Instituição:</w:t>
            </w:r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524549091"/>
                <w:placeholder>
                  <w:docPart w:val="4F17A67E8D794CB39F41A3F9711196A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Instituição de Obtenção do Maior título</w:t>
                </w:r>
              </w:sdtContent>
            </w:sdt>
          </w:p>
        </w:tc>
      </w:tr>
    </w:tbl>
    <w:p w:rsidR="004856D5" w:rsidRPr="00476E14" w:rsidRDefault="004856D5" w:rsidP="00AB2194">
      <w:pPr>
        <w:tabs>
          <w:tab w:val="left" w:leader="underscore" w:pos="2835"/>
          <w:tab w:val="left" w:leader="underscore" w:pos="6379"/>
          <w:tab w:val="left" w:leader="underscore" w:pos="10065"/>
        </w:tabs>
        <w:spacing w:before="120"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76E14" w:rsidRPr="00476E14" w:rsidTr="0027162E">
        <w:tc>
          <w:tcPr>
            <w:tcW w:w="10627" w:type="dxa"/>
            <w:shd w:val="clear" w:color="auto" w:fill="BDD6EE" w:themeFill="accent1" w:themeFillTint="66"/>
          </w:tcPr>
          <w:p w:rsidR="00476E14" w:rsidRPr="00476E14" w:rsidRDefault="00476E14" w:rsidP="00AB2194">
            <w:pPr>
              <w:spacing w:before="120"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DOCUMENTOS PARA ESTRANGEIROS</w:t>
            </w:r>
          </w:p>
        </w:tc>
      </w:tr>
      <w:tr w:rsidR="00476E14" w:rsidRPr="00476E14" w:rsidTr="00F6259F">
        <w:tc>
          <w:tcPr>
            <w:tcW w:w="10627" w:type="dxa"/>
            <w:shd w:val="clear" w:color="auto" w:fill="FFFFFF" w:themeFill="background1"/>
          </w:tcPr>
          <w:p w:rsidR="00476E14" w:rsidRPr="00476E14" w:rsidRDefault="00476E14" w:rsidP="00AB2194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before="120" w:after="0" w:line="240" w:lineRule="auto"/>
              <w:jc w:val="both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szCs w:val="20"/>
              </w:rPr>
              <w:t xml:space="preserve">CPF: </w:t>
            </w:r>
            <w:sdt>
              <w:sdtPr>
                <w:rPr>
                  <w:rStyle w:val="nfaseIntensa"/>
                </w:rPr>
                <w:id w:val="1604998044"/>
                <w:placeholder>
                  <w:docPart w:val="2C04AF44BC4E47DE989D75BF457EFE2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úmero do CPF</w:t>
                </w:r>
              </w:sdtContent>
            </w:sdt>
            <w:r>
              <w:rPr>
                <w:rFonts w:ascii="Courier New" w:hAnsi="Courier New" w:cs="Courier New"/>
                <w:szCs w:val="20"/>
              </w:rPr>
              <w:t xml:space="preserve"> Passaporte: </w:t>
            </w:r>
            <w:sdt>
              <w:sdtPr>
                <w:rPr>
                  <w:rStyle w:val="nfaseIntensa"/>
                </w:rPr>
                <w:id w:val="-755361367"/>
                <w:placeholder>
                  <w:docPart w:val="3116944A3B0146A49E78E559340CBB89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º do Passaporte.</w:t>
                </w:r>
              </w:sdtContent>
            </w:sdt>
            <w:r>
              <w:rPr>
                <w:rFonts w:ascii="Courier New" w:hAnsi="Courier New" w:cs="Courier New"/>
                <w:szCs w:val="20"/>
              </w:rPr>
              <w:t xml:space="preserve"> RNE: </w:t>
            </w:r>
            <w:sdt>
              <w:sdtPr>
                <w:rPr>
                  <w:rStyle w:val="nfaseIntensa"/>
                </w:rPr>
                <w:id w:val="-1257134311"/>
                <w:placeholder>
                  <w:docPart w:val="3630F2A1381B452BA20117CB06B37034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76E14">
                  <w:rPr>
                    <w:rStyle w:val="nfaseIntensa"/>
                  </w:rPr>
                  <w:t>Nº do RNE</w:t>
                </w:r>
              </w:sdtContent>
            </w:sdt>
          </w:p>
        </w:tc>
      </w:tr>
    </w:tbl>
    <w:p w:rsidR="00476E14" w:rsidRDefault="00476E14" w:rsidP="00AB2194">
      <w:pPr>
        <w:tabs>
          <w:tab w:val="left" w:leader="underscore" w:pos="2835"/>
          <w:tab w:val="left" w:leader="underscore" w:pos="6379"/>
          <w:tab w:val="left" w:leader="underscore" w:pos="10065"/>
        </w:tabs>
        <w:spacing w:before="120" w:after="0" w:line="240" w:lineRule="auto"/>
        <w:ind w:left="-425"/>
        <w:jc w:val="both"/>
        <w:rPr>
          <w:rFonts w:ascii="Courier New" w:hAnsi="Courier New" w:cs="Courier New"/>
          <w:i/>
          <w:sz w:val="20"/>
          <w:szCs w:val="20"/>
        </w:rPr>
      </w:pPr>
    </w:p>
    <w:tbl>
      <w:tblPr>
        <w:tblStyle w:val="Tabelacomgrade"/>
        <w:tblW w:w="10627" w:type="dxa"/>
        <w:tblInd w:w="-426" w:type="dxa"/>
        <w:shd w:val="clear" w:color="auto" w:fill="BDD6EE" w:themeFill="accent1" w:themeFillTint="66"/>
        <w:tblLook w:val="04A0" w:firstRow="1" w:lastRow="0" w:firstColumn="1" w:lastColumn="0" w:noHBand="0" w:noVBand="1"/>
      </w:tblPr>
      <w:tblGrid>
        <w:gridCol w:w="10627"/>
      </w:tblGrid>
      <w:tr w:rsidR="00401580" w:rsidRPr="00476E14" w:rsidTr="00401580">
        <w:tc>
          <w:tcPr>
            <w:tcW w:w="10627" w:type="dxa"/>
            <w:shd w:val="clear" w:color="auto" w:fill="BDD6EE" w:themeFill="accent1" w:themeFillTint="66"/>
          </w:tcPr>
          <w:p w:rsidR="00401580" w:rsidRPr="00476E14" w:rsidRDefault="00401580" w:rsidP="00AB2194">
            <w:pPr>
              <w:spacing w:before="120"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ENDEREÇO PROFISSIONAL</w:t>
            </w:r>
          </w:p>
        </w:tc>
      </w:tr>
      <w:tr w:rsidR="00401580" w:rsidRPr="00476E14" w:rsidTr="00F6259F">
        <w:tc>
          <w:tcPr>
            <w:tcW w:w="10627" w:type="dxa"/>
            <w:shd w:val="clear" w:color="auto" w:fill="FFFFFF" w:themeFill="background1"/>
          </w:tcPr>
          <w:p w:rsidR="00401580" w:rsidRPr="00401580" w:rsidRDefault="00401580" w:rsidP="00AB2194">
            <w:pPr>
              <w:spacing w:before="120" w:after="0"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Instituiçã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455561130"/>
                <w:placeholder>
                  <w:docPart w:val="A9B39B286BF347DAA58FF50BBF160F4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Instituição/Depto.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:rsidR="00401580" w:rsidRPr="00401580" w:rsidRDefault="00401580" w:rsidP="00AB2194">
            <w:pPr>
              <w:spacing w:before="120" w:after="0"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Grupo de Pesquisa CNPq: </w:t>
            </w:r>
            <w:sdt>
              <w:sdtPr>
                <w:rPr>
                  <w:rStyle w:val="nfaseIntensa"/>
                </w:rPr>
                <w:id w:val="806513583"/>
                <w:placeholder>
                  <w:docPart w:val="50CEB2D6615D4C6187EAF429D47CF29D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CB6EBA" w:rsidRPr="008B2813">
                  <w:rPr>
                    <w:rStyle w:val="nfaseIntensa"/>
                  </w:rPr>
                  <w:t>Grupo de Pesquisa.</w:t>
                </w:r>
              </w:sdtContent>
            </w:sdt>
          </w:p>
          <w:p w:rsidR="00401580" w:rsidRPr="00401580" w:rsidRDefault="00401580" w:rsidP="00AB2194">
            <w:pPr>
              <w:spacing w:before="120"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inha de Pesquisa: </w:t>
            </w:r>
            <w:sdt>
              <w:sdtPr>
                <w:rPr>
                  <w:rStyle w:val="nfaseIntensa"/>
                </w:rPr>
                <w:id w:val="1985743886"/>
                <w:placeholder>
                  <w:docPart w:val="3740605AF47F48409291482C070F4CF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CB6EBA" w:rsidRPr="008B2813">
                  <w:rPr>
                    <w:rStyle w:val="nfaseIntensa"/>
                  </w:rPr>
                  <w:t>Principal Linha de Pesquisa</w:t>
                </w:r>
              </w:sdtContent>
            </w:sdt>
          </w:p>
          <w:p w:rsidR="00401580" w:rsidRDefault="00401580" w:rsidP="00AB2194">
            <w:pPr>
              <w:spacing w:before="120"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ogradour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808325653"/>
                <w:placeholder>
                  <w:docPart w:val="F8B318A3F9384BF68827CC568CF182B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  <w:szCs w:val="20"/>
                  </w:rPr>
                  <w:t>Rua/Av.</w:t>
                </w:r>
              </w:sdtContent>
            </w:sdt>
            <w:r>
              <w:rPr>
                <w:rFonts w:ascii="Courier New" w:hAnsi="Courier New" w:cs="Courier New"/>
                <w:sz w:val="20"/>
                <w:szCs w:val="20"/>
              </w:rPr>
              <w:t xml:space="preserve"> Nº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831945685"/>
                <w:placeholder>
                  <w:docPart w:val="19042BA17EBB474F9F8AED3F011E65B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Bairro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078561293"/>
                <w:placeholder>
                  <w:docPart w:val="0CF3DF02CD014742A639D677D48FF32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Bairro</w:t>
                </w:r>
              </w:sdtContent>
            </w:sdt>
          </w:p>
          <w:p w:rsidR="00401580" w:rsidRPr="00401580" w:rsidRDefault="00401580" w:rsidP="00AB2194">
            <w:pPr>
              <w:spacing w:before="120" w:after="0" w:line="240" w:lineRule="auto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EP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344756212"/>
                <w:placeholder>
                  <w:docPart w:val="C7D9B69E48EA40FFB0CA71841A961DC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EP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Cidade: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751731320"/>
                <w:placeholder>
                  <w:docPart w:val="0DB6C90DA42745EDAFADD45D920270D4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idade</w:t>
                </w:r>
              </w:sdtContent>
            </w:sdt>
            <w:r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Estado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>:</w:t>
            </w:r>
            <w:r w:rsidR="00603A35" w:rsidRPr="00476E14">
              <w:rPr>
                <w:rStyle w:val="nfaseIntensa"/>
                <w:rFonts w:cs="Courier New"/>
              </w:rPr>
              <w:t xml:space="preserve"> </w:t>
            </w:r>
            <w:sdt>
              <w:sdtPr>
                <w:rPr>
                  <w:rStyle w:val="nfaseIntensa"/>
                  <w:rFonts w:cs="Courier New"/>
                </w:rPr>
                <w:id w:val="801806492"/>
                <w:placeholder>
                  <w:docPart w:val="E22CF55A0CCB4A80B768D54D57744364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</w:rPr>
                  <w:t>Selecione UF</w:t>
                </w:r>
                <w:r w:rsidR="00603A35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401580" w:rsidRPr="00AE3EF2" w:rsidRDefault="00401580" w:rsidP="00AB2194">
            <w:pPr>
              <w:spacing w:before="120" w:after="0" w:line="240" w:lineRule="auto"/>
              <w:rPr>
                <w:rFonts w:ascii="Courier New" w:hAnsi="Courier New" w:cs="Courier New"/>
                <w:b/>
                <w:i/>
                <w:iCs/>
                <w:color w:val="5B9BD5" w:themeColor="accent1"/>
                <w:sz w:val="20"/>
                <w:szCs w:val="20"/>
                <w:u w:val="single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Telefone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711918456"/>
                <w:placeholder>
                  <w:docPart w:val="B60463DC48234702B10A380A4CAE67D2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(11) 1111-1111</w:t>
                </w:r>
              </w:sdtContent>
            </w:sdt>
          </w:p>
        </w:tc>
      </w:tr>
      <w:tr w:rsidR="00401580" w:rsidRPr="00476E14" w:rsidTr="00401580">
        <w:tblPrEx>
          <w:shd w:val="clear" w:color="auto" w:fill="auto"/>
        </w:tblPrEx>
        <w:tc>
          <w:tcPr>
            <w:tcW w:w="10627" w:type="dxa"/>
            <w:shd w:val="clear" w:color="auto" w:fill="BDD6EE" w:themeFill="accent1" w:themeFillTint="66"/>
          </w:tcPr>
          <w:p w:rsidR="00401580" w:rsidRPr="00476E14" w:rsidRDefault="00401580" w:rsidP="00AB2194">
            <w:pPr>
              <w:spacing w:before="120" w:after="0" w:line="24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ENDEREÇO RESIDENCIAL</w:t>
            </w:r>
          </w:p>
        </w:tc>
      </w:tr>
      <w:tr w:rsidR="00401580" w:rsidRPr="00476E14" w:rsidTr="00F6259F">
        <w:tblPrEx>
          <w:shd w:val="clear" w:color="auto" w:fill="auto"/>
        </w:tblPrEx>
        <w:tc>
          <w:tcPr>
            <w:tcW w:w="10627" w:type="dxa"/>
            <w:shd w:val="clear" w:color="auto" w:fill="FFFFFF" w:themeFill="background1"/>
          </w:tcPr>
          <w:p w:rsidR="00401580" w:rsidRDefault="00401580" w:rsidP="00AB2194">
            <w:pPr>
              <w:spacing w:before="120" w:after="0" w:line="240" w:lineRule="auto"/>
              <w:rPr>
                <w:rStyle w:val="nfaseIntensa"/>
                <w:rFonts w:cs="Courier New"/>
                <w:szCs w:val="20"/>
              </w:rPr>
            </w:pP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Logradouro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962493674"/>
                <w:placeholder>
                  <w:docPart w:val="ACCE023919644771AC3940FEFFA8E99E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  <w:szCs w:val="20"/>
                  </w:rPr>
                  <w:t>Rua/Av.</w:t>
                </w:r>
              </w:sdtContent>
            </w:sdt>
            <w:r>
              <w:rPr>
                <w:rFonts w:ascii="Courier New" w:hAnsi="Courier New" w:cs="Courier New"/>
                <w:sz w:val="20"/>
                <w:szCs w:val="20"/>
              </w:rPr>
              <w:t xml:space="preserve"> Nº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374654340"/>
                <w:placeholder>
                  <w:docPart w:val="600FFB240A5F4E128C90E312BCD0D4A8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  <w:r w:rsidRPr="00401580"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Bairro: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731663919"/>
                <w:placeholder>
                  <w:docPart w:val="600FFB240A5F4E128C90E312BCD0D4A8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="00F52E75" w:rsidRPr="00401580">
                  <w:rPr>
                    <w:rStyle w:val="nfaseIntensa"/>
                    <w:rFonts w:cs="Courier New"/>
                    <w:szCs w:val="20"/>
                  </w:rPr>
                  <w:t>Nº</w:t>
                </w:r>
              </w:sdtContent>
            </w:sdt>
          </w:p>
          <w:p w:rsidR="00401580" w:rsidRPr="00401580" w:rsidRDefault="00401580" w:rsidP="00AB2194">
            <w:pPr>
              <w:spacing w:before="120" w:after="0" w:line="240" w:lineRule="auto"/>
              <w:rPr>
                <w:rStyle w:val="nfaseIntensa"/>
                <w:rFonts w:cs="Courier New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EP: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-1464113117"/>
                <w:placeholder>
                  <w:docPart w:val="B05A141D96E04A45A81C1A6F2375A94A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EP</w:t>
                </w:r>
              </w:sdtContent>
            </w:sdt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Cidade: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sdt>
              <w:sdtPr>
                <w:rPr>
                  <w:rStyle w:val="nfaseIntensa"/>
                  <w:rFonts w:cs="Courier New"/>
                  <w:szCs w:val="20"/>
                </w:rPr>
                <w:id w:val="1328321615"/>
                <w:placeholder>
                  <w:docPart w:val="C0E127CDFE6D40108B39B3C95B7FB58B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>
                  <w:rPr>
                    <w:rStyle w:val="nfaseIntensa"/>
                    <w:rFonts w:cs="Courier New"/>
                    <w:szCs w:val="20"/>
                  </w:rPr>
                  <w:t>Cidade</w:t>
                </w:r>
              </w:sdtContent>
            </w:sdt>
            <w:r>
              <w:rPr>
                <w:rStyle w:val="nfaseIntensa"/>
                <w:rFonts w:cs="Courier New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20"/>
                <w:szCs w:val="20"/>
              </w:rPr>
              <w:t>Estado</w:t>
            </w:r>
            <w:r w:rsidRPr="00401580">
              <w:rPr>
                <w:rFonts w:ascii="Courier New" w:hAnsi="Courier New" w:cs="Courier New"/>
                <w:sz w:val="20"/>
                <w:szCs w:val="20"/>
              </w:rPr>
              <w:t xml:space="preserve">: </w:t>
            </w:r>
            <w:sdt>
              <w:sdtPr>
                <w:rPr>
                  <w:rStyle w:val="nfaseIntensa"/>
                  <w:rFonts w:cs="Courier New"/>
                </w:rPr>
                <w:id w:val="-405538798"/>
                <w:placeholder>
                  <w:docPart w:val="44F2DE2F57B740E8B7213BBA01FD6E76"/>
                </w:placeholder>
                <w:showingPlcHdr/>
                <w:comboBox>
                  <w:listItem w:value="Escolher um item."/>
                  <w:listItem w:displayText="AC" w:value="AC"/>
                  <w:listItem w:displayText="AL" w:value="AL"/>
                  <w:listItem w:displayText="AP" w:value="AP"/>
                  <w:listItem w:displayText="AM" w:value="AM"/>
                  <w:listItem w:displayText="BA" w:value="BA"/>
                  <w:listItem w:displayText="CE" w:value="CE"/>
                  <w:listItem w:displayText="DF" w:value="DF"/>
                  <w:listItem w:displayText="ES" w:value="ES"/>
                  <w:listItem w:displayText="GO" w:value="GO"/>
                  <w:listItem w:displayText="MA" w:value="MA"/>
                  <w:listItem w:displayText="MT" w:value="MT"/>
                  <w:listItem w:displayText="MS" w:value="MS"/>
                  <w:listItem w:displayText="MG" w:value="MG"/>
                  <w:listItem w:displayText="PA" w:value="PA"/>
                  <w:listItem w:displayText="PB" w:value="PB"/>
                  <w:listItem w:displayText="PR" w:value="PR"/>
                  <w:listItem w:displayText="PE" w:value="PE"/>
                  <w:listItem w:displayText="PI" w:value="PI"/>
                  <w:listItem w:displayText="RJ" w:value="RJ"/>
                  <w:listItem w:displayText="RN" w:value="RN"/>
                  <w:listItem w:displayText="RS" w:value="RS"/>
                  <w:listItem w:displayText="RO" w:value="RO"/>
                  <w:listItem w:displayText="RR" w:value="RR"/>
                  <w:listItem w:displayText="SC" w:value="SC"/>
                  <w:listItem w:displayText="SP" w:value="SP"/>
                  <w:listItem w:displayText="SE" w:value="SE"/>
                  <w:listItem w:displayText="TO" w:value="TO"/>
                </w:comboBox>
              </w:sdtPr>
              <w:sdtEndPr>
                <w:rPr>
                  <w:rStyle w:val="nfaseIntensa"/>
                </w:rPr>
              </w:sdtEndPr>
              <w:sdtContent>
                <w:r w:rsidR="00603A35">
                  <w:rPr>
                    <w:rStyle w:val="nfaseIntensa"/>
                    <w:rFonts w:cs="Courier New"/>
                  </w:rPr>
                  <w:t>Selecione UF</w:t>
                </w:r>
                <w:r w:rsidR="00603A35" w:rsidRPr="00476E14">
                  <w:rPr>
                    <w:rStyle w:val="nfaseIntensa"/>
                    <w:rFonts w:cs="Courier New"/>
                  </w:rPr>
                  <w:t>.</w:t>
                </w:r>
              </w:sdtContent>
            </w:sdt>
          </w:p>
          <w:p w:rsidR="00401580" w:rsidRPr="00476E14" w:rsidRDefault="00401580" w:rsidP="00AB2194">
            <w:pPr>
              <w:spacing w:before="120" w:after="0" w:line="240" w:lineRule="auto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</w:p>
        </w:tc>
      </w:tr>
      <w:tr w:rsidR="00401580" w:rsidRPr="00603A35" w:rsidTr="00603A35">
        <w:tblPrEx>
          <w:shd w:val="clear" w:color="auto" w:fill="auto"/>
        </w:tblPrEx>
        <w:tc>
          <w:tcPr>
            <w:tcW w:w="10627" w:type="dxa"/>
            <w:shd w:val="clear" w:color="auto" w:fill="BDD6EE" w:themeFill="accent1" w:themeFillTint="66"/>
          </w:tcPr>
          <w:p w:rsidR="00401580" w:rsidRPr="00603A35" w:rsidRDefault="00603A35" w:rsidP="00AB2194">
            <w:pPr>
              <w:spacing w:before="120" w:after="0" w:line="240" w:lineRule="auto"/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603A35">
              <w:rPr>
                <w:rFonts w:ascii="Courier New" w:hAnsi="Courier New" w:cs="Courier New"/>
                <w:b/>
                <w:sz w:val="20"/>
                <w:szCs w:val="20"/>
              </w:rPr>
              <w:t>DADOS BANCÁRIOS</w:t>
            </w:r>
          </w:p>
        </w:tc>
      </w:tr>
      <w:tr w:rsidR="00603A35" w:rsidRPr="00476E14" w:rsidTr="00F6259F">
        <w:tblPrEx>
          <w:shd w:val="clear" w:color="auto" w:fill="auto"/>
        </w:tblPrEx>
        <w:tc>
          <w:tcPr>
            <w:tcW w:w="10627" w:type="dxa"/>
            <w:shd w:val="clear" w:color="auto" w:fill="FFFFFF" w:themeFill="background1"/>
          </w:tcPr>
          <w:p w:rsidR="00603A35" w:rsidRPr="00401580" w:rsidRDefault="008B2813" w:rsidP="00AB2194">
            <w:pPr>
              <w:tabs>
                <w:tab w:val="left" w:leader="underscore" w:pos="2835"/>
                <w:tab w:val="left" w:leader="underscore" w:pos="6379"/>
                <w:tab w:val="left" w:leader="underscore" w:pos="10065"/>
              </w:tabs>
              <w:spacing w:before="120" w:after="0" w:line="24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PIS/PASEP: </w:t>
            </w:r>
            <w:sdt>
              <w:sdtPr>
                <w:rPr>
                  <w:rStyle w:val="nfaseIntensa"/>
                </w:rPr>
                <w:id w:val="945579423"/>
                <w:placeholder>
                  <w:docPart w:val="831452E87A4C4F738CC9A108201CF2E0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º PIS/PASEP</w:t>
                </w:r>
              </w:sdtContent>
            </w:sdt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 Banco:</w:t>
            </w:r>
            <w:sdt>
              <w:sdtPr>
                <w:rPr>
                  <w:rStyle w:val="nfaseIntensa"/>
                </w:rPr>
                <w:id w:val="-343467582"/>
                <w:placeholder>
                  <w:docPart w:val="64E7F4FE994D4504B0E5176DAE688DA0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ome do Banco</w:t>
                </w:r>
              </w:sdtContent>
            </w:sdt>
            <w:r w:rsidR="00F6259F">
              <w:rPr>
                <w:rFonts w:ascii="Courier New" w:hAnsi="Courier New" w:cs="Courier New"/>
                <w:i/>
                <w:sz w:val="20"/>
                <w:szCs w:val="20"/>
              </w:rPr>
              <w:t xml:space="preserve"> A</w:t>
            </w:r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gencia </w:t>
            </w:r>
            <w:sdt>
              <w:sdtPr>
                <w:rPr>
                  <w:rFonts w:ascii="Courier New" w:hAnsi="Courier New" w:cs="Courier New"/>
                  <w:i/>
                  <w:sz w:val="20"/>
                  <w:szCs w:val="20"/>
                </w:rPr>
                <w:id w:val="2029527771"/>
                <w:placeholder>
                  <w:docPart w:val="B0E6EFF170F446549CD75E3D26822FF7"/>
                </w:placeholder>
                <w:showingPlcHdr/>
                <w:text/>
              </w:sdtPr>
              <w:sdtEndPr/>
              <w:sdtContent>
                <w:r w:rsidRPr="00AE3EF2">
                  <w:rPr>
                    <w:rStyle w:val="nfaseIntensa"/>
                  </w:rPr>
                  <w:t>Agencia Bancária</w:t>
                </w:r>
              </w:sdtContent>
            </w:sdt>
            <w:r>
              <w:rPr>
                <w:rFonts w:ascii="Courier New" w:hAnsi="Courier New" w:cs="Courier New"/>
                <w:i/>
                <w:sz w:val="20"/>
                <w:szCs w:val="20"/>
              </w:rPr>
              <w:t xml:space="preserve"> Conta</w:t>
            </w:r>
            <w:sdt>
              <w:sdtPr>
                <w:rPr>
                  <w:rStyle w:val="nfaseIntensa"/>
                </w:rPr>
                <w:id w:val="-1931109796"/>
                <w:placeholder>
                  <w:docPart w:val="FCF371774AEC426F8C60C4A5494ADC65"/>
                </w:placeholder>
                <w:showingPlcHdr/>
                <w:text/>
              </w:sdtPr>
              <w:sdtEndPr>
                <w:rPr>
                  <w:rStyle w:val="nfaseIntensa"/>
                </w:rPr>
              </w:sdtEndPr>
              <w:sdtContent>
                <w:r w:rsidRPr="00AE3EF2">
                  <w:rPr>
                    <w:rStyle w:val="nfaseIntensa"/>
                  </w:rPr>
                  <w:t>Número da Conta Corrente</w:t>
                </w:r>
              </w:sdtContent>
            </w:sdt>
          </w:p>
        </w:tc>
      </w:tr>
    </w:tbl>
    <w:p w:rsidR="00CE7D96" w:rsidRPr="00AE3EF2" w:rsidRDefault="00CE7D96" w:rsidP="00AE3EF2">
      <w:pPr>
        <w:tabs>
          <w:tab w:val="left" w:leader="underscore" w:pos="2835"/>
          <w:tab w:val="left" w:leader="underscore" w:pos="6379"/>
          <w:tab w:val="left" w:leader="underscore" w:pos="10065"/>
        </w:tabs>
        <w:spacing w:after="0" w:line="240" w:lineRule="auto"/>
        <w:jc w:val="both"/>
        <w:rPr>
          <w:rFonts w:ascii="Courier New" w:hAnsi="Courier New" w:cs="Courier New"/>
          <w:i/>
          <w:sz w:val="2"/>
          <w:szCs w:val="2"/>
        </w:rPr>
      </w:pPr>
    </w:p>
    <w:sectPr w:rsidR="00CE7D96" w:rsidRPr="00AE3EF2" w:rsidSect="00CE7D96">
      <w:headerReference w:type="default" r:id="rId7"/>
      <w:footerReference w:type="default" r:id="rId8"/>
      <w:pgSz w:w="11906" w:h="16838"/>
      <w:pgMar w:top="1440" w:right="707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727" w:rsidRDefault="00372727" w:rsidP="004324B6">
      <w:pPr>
        <w:spacing w:after="0" w:line="240" w:lineRule="auto"/>
      </w:pPr>
      <w:r>
        <w:separator/>
      </w:r>
    </w:p>
  </w:endnote>
  <w:endnote w:type="continuationSeparator" w:id="0">
    <w:p w:rsidR="00372727" w:rsidRDefault="00372727" w:rsidP="0043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1CD4" w:rsidRDefault="00551CD4">
    <w:pPr>
      <w:pStyle w:val="Rodap"/>
      <w:jc w:val="right"/>
    </w:pPr>
  </w:p>
  <w:p w:rsidR="00551CD4" w:rsidRDefault="00551CD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727" w:rsidRDefault="00372727" w:rsidP="004324B6">
      <w:pPr>
        <w:spacing w:after="0" w:line="240" w:lineRule="auto"/>
      </w:pPr>
      <w:r>
        <w:separator/>
      </w:r>
    </w:p>
  </w:footnote>
  <w:footnote w:type="continuationSeparator" w:id="0">
    <w:p w:rsidR="00372727" w:rsidRDefault="00372727" w:rsidP="0043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90" w:type="dxa"/>
      <w:tblInd w:w="-459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6378"/>
      <w:gridCol w:w="1985"/>
    </w:tblGrid>
    <w:tr w:rsidR="00551CD4" w:rsidRPr="00272B6F" w:rsidTr="00970C20">
      <w:tc>
        <w:tcPr>
          <w:tcW w:w="2127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eastAsia="Arial Unicode MS" w:hAnsi="Berlin Sans FB" w:cs="Arial"/>
              <w:b/>
              <w:noProof/>
              <w:sz w:val="24"/>
              <w:szCs w:val="24"/>
              <w:lang w:eastAsia="pt-BR"/>
            </w:rPr>
            <w:drawing>
              <wp:inline distT="0" distB="0" distL="0" distR="0">
                <wp:extent cx="962025" cy="847725"/>
                <wp:effectExtent l="0" t="0" r="0" b="0"/>
                <wp:docPr id="35" name="Imagem 35" descr="logo(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 descr="logo(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8" w:type="dxa"/>
          <w:shd w:val="clear" w:color="auto" w:fill="auto"/>
          <w:vAlign w:val="center"/>
        </w:tcPr>
        <w:p w:rsidR="00551CD4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0000"/>
            </w:rPr>
          </w:pPr>
          <w:r w:rsidRPr="003C3268">
            <w:rPr>
              <w:rFonts w:ascii="Cambria" w:hAnsi="Cambria"/>
              <w:b/>
              <w:color w:val="000000"/>
            </w:rPr>
            <w:t>UNIVERSIDADE FEDERAL DE SÃO CARLOS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color w:val="000000"/>
            </w:rPr>
          </w:pPr>
          <w:r w:rsidRPr="003C3268">
            <w:rPr>
              <w:rFonts w:ascii="Cambria" w:hAnsi="Cambria"/>
              <w:color w:val="000000"/>
            </w:rPr>
            <w:t>CENTRO DE CIÊNCIAS BIOLÓGICAS E DA SAÚDE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b/>
              <w:color w:val="0070C0"/>
            </w:rPr>
          </w:pPr>
          <w:r w:rsidRPr="003C3268">
            <w:rPr>
              <w:rFonts w:ascii="Cambria" w:hAnsi="Cambria"/>
              <w:b/>
              <w:color w:val="0070C0"/>
            </w:rPr>
            <w:t>Programa de Pós-Graduação em Conservação da Fauna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Via Washington Luiz, Km. 235 - Caixa Postal 676</w:t>
          </w:r>
        </w:p>
        <w:p w:rsidR="00551CD4" w:rsidRPr="003C3268" w:rsidRDefault="00551CD4" w:rsidP="00970C20">
          <w:pPr>
            <w:spacing w:after="0" w:line="240" w:lineRule="auto"/>
            <w:jc w:val="center"/>
            <w:rPr>
              <w:rFonts w:ascii="Cambria" w:hAnsi="Cambria"/>
              <w:sz w:val="18"/>
            </w:rPr>
          </w:pPr>
          <w:r w:rsidRPr="003C3268">
            <w:rPr>
              <w:rFonts w:ascii="Cambria" w:hAnsi="Cambria"/>
              <w:sz w:val="18"/>
            </w:rPr>
            <w:t>CEP 13.565-905 - São Carlos - SP - Brasil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 w:rsidRPr="00C01F4B">
            <w:rPr>
              <w:rFonts w:ascii="Bell MT" w:hAnsi="Bell MT" w:cs="Calibri"/>
              <w:sz w:val="14"/>
            </w:rPr>
            <w:t xml:space="preserve">E-mail: </w:t>
          </w:r>
          <w:hyperlink r:id="rId2" w:history="1">
            <w:r w:rsidRPr="007F69C0">
              <w:rPr>
                <w:rStyle w:val="Hyperlink"/>
                <w:rFonts w:ascii="Bell MT" w:eastAsia="Arial Unicode MS" w:hAnsi="Bell MT" w:cs="Calibri"/>
                <w:bCs/>
                <w:sz w:val="18"/>
              </w:rPr>
              <w:t>ppgcfau@ufscar.br</w:t>
            </w:r>
          </w:hyperlink>
          <w:r w:rsidRPr="00272B6F">
            <w:rPr>
              <w:rFonts w:ascii="Bell MT" w:eastAsia="Arial Unicode MS" w:hAnsi="Bell MT" w:cs="Arial"/>
              <w:bCs/>
              <w:sz w:val="18"/>
            </w:rPr>
            <w:t xml:space="preserve"> </w:t>
          </w:r>
          <w:r w:rsidRPr="00272B6F">
            <w:rPr>
              <w:rFonts w:ascii="Bell MT" w:hAnsi="Bell MT" w:cs="Calibri"/>
              <w:sz w:val="14"/>
            </w:rPr>
            <w:sym w:font="Wingdings" w:char="0028"/>
          </w:r>
          <w:r>
            <w:rPr>
              <w:rFonts w:ascii="Bell MT" w:hAnsi="Bell MT" w:cs="Calibri"/>
              <w:sz w:val="14"/>
            </w:rPr>
            <w:t xml:space="preserve"> (16) 3306-6886</w:t>
          </w:r>
        </w:p>
        <w:p w:rsidR="00551CD4" w:rsidRPr="00272B6F" w:rsidRDefault="00551CD4" w:rsidP="00970C20">
          <w:pPr>
            <w:spacing w:after="0" w:line="240" w:lineRule="auto"/>
            <w:jc w:val="center"/>
            <w:rPr>
              <w:rFonts w:ascii="Bell MT" w:hAnsi="Bell MT" w:cs="Calibri"/>
              <w:sz w:val="14"/>
            </w:rPr>
          </w:pPr>
        </w:p>
      </w:tc>
      <w:tc>
        <w:tcPr>
          <w:tcW w:w="1985" w:type="dxa"/>
          <w:shd w:val="clear" w:color="auto" w:fill="auto"/>
          <w:vAlign w:val="center"/>
        </w:tcPr>
        <w:p w:rsidR="00551CD4" w:rsidRPr="00272B6F" w:rsidRDefault="00545EE9" w:rsidP="00970C20">
          <w:pPr>
            <w:spacing w:after="0" w:line="240" w:lineRule="auto"/>
            <w:jc w:val="center"/>
            <w:rPr>
              <w:rFonts w:ascii="Berlin Sans FB" w:hAnsi="Berlin Sans FB"/>
            </w:rPr>
          </w:pPr>
          <w:r>
            <w:rPr>
              <w:rFonts w:ascii="Berlin Sans FB" w:hAnsi="Berlin Sans FB"/>
              <w:noProof/>
              <w:lang w:eastAsia="pt-BR"/>
            </w:rPr>
            <w:drawing>
              <wp:inline distT="0" distB="0" distL="0" distR="0">
                <wp:extent cx="923925" cy="828675"/>
                <wp:effectExtent l="0" t="0" r="0" b="0"/>
                <wp:docPr id="36" name="Imagem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551CD4" w:rsidRPr="00D55219" w:rsidRDefault="00551CD4" w:rsidP="00D5521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jEyMzU1MjExNbFQ0lEKTi0uzszPAykwrgUAdhRGciwAAAA="/>
  </w:docVars>
  <w:rsids>
    <w:rsidRoot w:val="00183E32"/>
    <w:rsid w:val="00040C80"/>
    <w:rsid w:val="000511E0"/>
    <w:rsid w:val="000839EB"/>
    <w:rsid w:val="000D7695"/>
    <w:rsid w:val="001747AA"/>
    <w:rsid w:val="00183E32"/>
    <w:rsid w:val="001A1E24"/>
    <w:rsid w:val="002364A9"/>
    <w:rsid w:val="0026648F"/>
    <w:rsid w:val="00281AD9"/>
    <w:rsid w:val="002B67FE"/>
    <w:rsid w:val="002D6AE1"/>
    <w:rsid w:val="002E74A2"/>
    <w:rsid w:val="0033206A"/>
    <w:rsid w:val="00335A45"/>
    <w:rsid w:val="00366C9B"/>
    <w:rsid w:val="00372727"/>
    <w:rsid w:val="003C6029"/>
    <w:rsid w:val="00401580"/>
    <w:rsid w:val="004324B6"/>
    <w:rsid w:val="0046259B"/>
    <w:rsid w:val="00463AB1"/>
    <w:rsid w:val="00476E14"/>
    <w:rsid w:val="004856D5"/>
    <w:rsid w:val="00545EE9"/>
    <w:rsid w:val="00551CD4"/>
    <w:rsid w:val="005863CE"/>
    <w:rsid w:val="005C6015"/>
    <w:rsid w:val="00603A35"/>
    <w:rsid w:val="0067010E"/>
    <w:rsid w:val="006806D2"/>
    <w:rsid w:val="006A759C"/>
    <w:rsid w:val="006C75A4"/>
    <w:rsid w:val="00706BEC"/>
    <w:rsid w:val="00737B62"/>
    <w:rsid w:val="0080681C"/>
    <w:rsid w:val="00866AC6"/>
    <w:rsid w:val="008B02EC"/>
    <w:rsid w:val="008B2813"/>
    <w:rsid w:val="00970C20"/>
    <w:rsid w:val="009B22CE"/>
    <w:rsid w:val="00A21FD4"/>
    <w:rsid w:val="00A423B7"/>
    <w:rsid w:val="00A65DB5"/>
    <w:rsid w:val="00AB2194"/>
    <w:rsid w:val="00AE3EF2"/>
    <w:rsid w:val="00B12CCE"/>
    <w:rsid w:val="00B13D81"/>
    <w:rsid w:val="00B920FE"/>
    <w:rsid w:val="00C01B43"/>
    <w:rsid w:val="00CB6EBA"/>
    <w:rsid w:val="00CE7D96"/>
    <w:rsid w:val="00D17343"/>
    <w:rsid w:val="00D361D3"/>
    <w:rsid w:val="00D44D1B"/>
    <w:rsid w:val="00D55219"/>
    <w:rsid w:val="00D94F49"/>
    <w:rsid w:val="00E27637"/>
    <w:rsid w:val="00E94373"/>
    <w:rsid w:val="00EC2101"/>
    <w:rsid w:val="00F01D28"/>
    <w:rsid w:val="00F309F1"/>
    <w:rsid w:val="00F52E75"/>
    <w:rsid w:val="00F56215"/>
    <w:rsid w:val="00F6259F"/>
    <w:rsid w:val="00FC5080"/>
    <w:rsid w:val="7D6EB7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E64332"/>
  <w15:docId w15:val="{9616C2A9-0481-4ABD-A13F-051E2A6B4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E32"/>
    <w:pPr>
      <w:spacing w:after="200" w:line="276" w:lineRule="auto"/>
    </w:pPr>
    <w:rPr>
      <w:sz w:val="22"/>
      <w:szCs w:val="22"/>
      <w:lang w:eastAsia="en-U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856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4324B6"/>
  </w:style>
  <w:style w:type="paragraph" w:styleId="Rodap">
    <w:name w:val="footer"/>
    <w:basedOn w:val="Normal"/>
    <w:link w:val="RodapChar"/>
    <w:uiPriority w:val="99"/>
    <w:unhideWhenUsed/>
    <w:rsid w:val="004324B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24B6"/>
  </w:style>
  <w:style w:type="paragraph" w:styleId="Textodebalo">
    <w:name w:val="Balloon Text"/>
    <w:basedOn w:val="Normal"/>
    <w:link w:val="TextodebaloChar"/>
    <w:uiPriority w:val="99"/>
    <w:semiHidden/>
    <w:unhideWhenUsed/>
    <w:rsid w:val="00432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4324B6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33206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uiPriority w:val="99"/>
    <w:semiHidden/>
    <w:unhideWhenUsed/>
    <w:rsid w:val="00D44D1B"/>
    <w:rPr>
      <w:color w:val="0000FF"/>
      <w:u w:val="single"/>
    </w:rPr>
  </w:style>
  <w:style w:type="character" w:styleId="TextodoEspaoReservado">
    <w:name w:val="Placeholder Text"/>
    <w:basedOn w:val="Fontepargpadro"/>
    <w:uiPriority w:val="99"/>
    <w:semiHidden/>
    <w:rsid w:val="00335A45"/>
    <w:rPr>
      <w:color w:val="808080"/>
    </w:rPr>
  </w:style>
  <w:style w:type="character" w:styleId="nfaseIntensa">
    <w:name w:val="Intense Emphasis"/>
    <w:basedOn w:val="Fontepargpadro"/>
    <w:uiPriority w:val="21"/>
    <w:qFormat/>
    <w:rsid w:val="004856D5"/>
    <w:rPr>
      <w:rFonts w:ascii="Courier New" w:hAnsi="Courier New"/>
      <w:b/>
      <w:i/>
      <w:iCs/>
      <w:color w:val="5B9BD5" w:themeColor="accent1"/>
      <w:sz w:val="20"/>
      <w:u w:val="single"/>
    </w:rPr>
  </w:style>
  <w:style w:type="character" w:styleId="nfase">
    <w:name w:val="Emphasis"/>
    <w:basedOn w:val="Fontepargpadro"/>
    <w:uiPriority w:val="20"/>
    <w:qFormat/>
    <w:rsid w:val="004856D5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rsid w:val="004856D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openxmlformats.org/officeDocument/2006/relationships/hyperlink" Target="mailto:ppgcfau@ufscar.br" TargetMode="External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DC74E67922E4A958EAF82BF2520E04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824CF75-376D-40CF-9EE2-39F0B8A8B2CC}"/>
      </w:docPartPr>
      <w:docPartBody>
        <w:p w:rsidR="008313B2" w:rsidRDefault="00C93EEA" w:rsidP="00C93EEA">
          <w:pPr>
            <w:pStyle w:val="BDC74E67922E4A958EAF82BF2520E04C"/>
          </w:pPr>
          <w:r w:rsidRPr="008E72E5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38B7DBEF9AB548EBAF2EACF3D6DBBC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876E818-4E58-4B93-AF3B-65ABD4E0E055}"/>
      </w:docPartPr>
      <w:docPartBody>
        <w:p w:rsidR="008313B2" w:rsidRDefault="008313B2" w:rsidP="008313B2">
          <w:pPr>
            <w:pStyle w:val="38B7DBEF9AB548EBAF2EACF3D6DBBC4A18"/>
          </w:pPr>
          <w:r w:rsidRPr="00476E14">
            <w:rPr>
              <w:rStyle w:val="nfaseIntensa"/>
              <w:rFonts w:cs="Courier New"/>
            </w:rPr>
            <w:t>Nome Completo</w:t>
          </w:r>
        </w:p>
      </w:docPartBody>
    </w:docPart>
    <w:docPart>
      <w:docPartPr>
        <w:name w:val="9FBE52F417D541C19837419289CF54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503A5E6-D661-455B-AE46-C8D758AE070A}"/>
      </w:docPartPr>
      <w:docPartBody>
        <w:p w:rsidR="008313B2" w:rsidRDefault="008313B2" w:rsidP="008313B2">
          <w:pPr>
            <w:pStyle w:val="9FBE52F417D541C19837419289CF547C18"/>
          </w:pPr>
          <w:r w:rsidRPr="00476E14">
            <w:rPr>
              <w:rStyle w:val="nfaseIntensa"/>
              <w:rFonts w:cs="Courier New"/>
            </w:rPr>
            <w:t xml:space="preserve"> (dd/mm/aaaa</w:t>
          </w:r>
        </w:p>
      </w:docPartBody>
    </w:docPart>
    <w:docPart>
      <w:docPartPr>
        <w:name w:val="3A7EE4E3DAC045D1BDBB2F8958ACE6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5E68B4-1F68-4764-A73D-629087D67089}"/>
      </w:docPartPr>
      <w:docPartBody>
        <w:p w:rsidR="008313B2" w:rsidRDefault="008313B2" w:rsidP="008313B2">
          <w:pPr>
            <w:pStyle w:val="3A7EE4E3DAC045D1BDBB2F8958ACE62F18"/>
          </w:pPr>
          <w:r w:rsidRPr="00476E14">
            <w:rPr>
              <w:rStyle w:val="nfaseIntensa"/>
              <w:rFonts w:cs="Courier New"/>
            </w:rPr>
            <w:t>Número do CPF</w:t>
          </w:r>
        </w:p>
      </w:docPartBody>
    </w:docPart>
    <w:docPart>
      <w:docPartPr>
        <w:name w:val="8CC05E860B424BFB807F3936A382F1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6DB48D9-0C01-40FE-B336-E73C0B33E6C7}"/>
      </w:docPartPr>
      <w:docPartBody>
        <w:p w:rsidR="008313B2" w:rsidRDefault="008313B2" w:rsidP="008313B2">
          <w:pPr>
            <w:pStyle w:val="8CC05E860B424BFB807F3936A382F1A618"/>
          </w:pPr>
          <w:r w:rsidRPr="00476E14">
            <w:rPr>
              <w:rStyle w:val="nfaseIntensa"/>
              <w:rFonts w:cs="Courier New"/>
            </w:rPr>
            <w:t>Número (com pontos e hifens)</w:t>
          </w:r>
        </w:p>
      </w:docPartBody>
    </w:docPart>
    <w:docPart>
      <w:docPartPr>
        <w:name w:val="FA82169D27B746869ABCEABAEE9DF8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3BD98D-FB8B-4AD1-BFCA-AD78F3EAAF1C}"/>
      </w:docPartPr>
      <w:docPartBody>
        <w:p w:rsidR="008313B2" w:rsidRDefault="008313B2" w:rsidP="008313B2">
          <w:pPr>
            <w:pStyle w:val="FA82169D27B746869ABCEABAEE9DF88B18"/>
          </w:pPr>
          <w:r w:rsidRPr="00476E14">
            <w:rPr>
              <w:rStyle w:val="nfaseIntensa"/>
              <w:rFonts w:cs="Courier New"/>
            </w:rPr>
            <w:t xml:space="preserve"> (dd/mm/aaaa</w:t>
          </w:r>
        </w:p>
      </w:docPartBody>
    </w:docPart>
    <w:docPart>
      <w:docPartPr>
        <w:name w:val="D2A157C3C1EB49729E5908E6CCA94F1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135BBE-1F34-4D3A-A2EB-3BA58276C041}"/>
      </w:docPartPr>
      <w:docPartBody>
        <w:p w:rsidR="008313B2" w:rsidRDefault="008313B2" w:rsidP="008313B2">
          <w:pPr>
            <w:pStyle w:val="D2A157C3C1EB49729E5908E6CCA94F1F18"/>
          </w:pPr>
          <w:r w:rsidRPr="00476E14">
            <w:rPr>
              <w:rStyle w:val="nfaseIntensa"/>
              <w:rFonts w:cs="Courier New"/>
            </w:rPr>
            <w:t>Órgão</w:t>
          </w:r>
        </w:p>
      </w:docPartBody>
    </w:docPart>
    <w:docPart>
      <w:docPartPr>
        <w:name w:val="47C39745A3CD43DE90F8C709EBB5F50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053AC3-A51D-47EB-8F86-57B1FE1891C8}"/>
      </w:docPartPr>
      <w:docPartBody>
        <w:p w:rsidR="008313B2" w:rsidRDefault="008313B2" w:rsidP="008313B2">
          <w:pPr>
            <w:pStyle w:val="47C39745A3CD43DE90F8C709EBB5F50018"/>
          </w:pPr>
          <w:r>
            <w:rPr>
              <w:rStyle w:val="nfaseIntensa"/>
              <w:rFonts w:cs="Courier New"/>
            </w:rPr>
            <w:t>Selecione</w:t>
          </w:r>
        </w:p>
      </w:docPartBody>
    </w:docPart>
    <w:docPart>
      <w:docPartPr>
        <w:name w:val="044462C05AD2419290DFA042A09304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2CBC0AD-293A-4C93-9D99-441701678330}"/>
      </w:docPartPr>
      <w:docPartBody>
        <w:p w:rsidR="008313B2" w:rsidRDefault="008313B2" w:rsidP="008313B2">
          <w:pPr>
            <w:pStyle w:val="044462C05AD2419290DFA042A09304CA18"/>
          </w:pPr>
          <w:r w:rsidRPr="00476E14">
            <w:rPr>
              <w:rStyle w:val="nfaseIntensa"/>
              <w:rFonts w:cs="Courier New"/>
            </w:rPr>
            <w:t>Escolher um item.</w:t>
          </w:r>
        </w:p>
      </w:docPartBody>
    </w:docPart>
    <w:docPart>
      <w:docPartPr>
        <w:name w:val="27B0766315CF4B37AC77F9B9DC0D9DE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360DE2-0276-4F56-AD14-54FE60308937}"/>
      </w:docPartPr>
      <w:docPartBody>
        <w:p w:rsidR="008313B2" w:rsidRDefault="008313B2" w:rsidP="008313B2">
          <w:pPr>
            <w:pStyle w:val="27B0766315CF4B37AC77F9B9DC0D9DE218"/>
          </w:pPr>
          <w:r w:rsidRPr="00476E14">
            <w:rPr>
              <w:rStyle w:val="nfaseIntensa"/>
              <w:rFonts w:cs="Courier New"/>
            </w:rPr>
            <w:t>País</w:t>
          </w:r>
        </w:p>
      </w:docPartBody>
    </w:docPart>
    <w:docPart>
      <w:docPartPr>
        <w:name w:val="79D452342FA04FCCAFAA696B75CB96F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09D2E96-6BEA-4A42-AFE1-84D0A09681C1}"/>
      </w:docPartPr>
      <w:docPartBody>
        <w:p w:rsidR="008313B2" w:rsidRDefault="008313B2" w:rsidP="008313B2">
          <w:pPr>
            <w:pStyle w:val="79D452342FA04FCCAFAA696B75CB96F918"/>
          </w:pPr>
          <w:r w:rsidRPr="00476E14">
            <w:rPr>
              <w:rStyle w:val="nfaseIntensa"/>
              <w:rFonts w:cs="Courier New"/>
            </w:rPr>
            <w:t>e-mail institucional.</w:t>
          </w:r>
        </w:p>
      </w:docPartBody>
    </w:docPart>
    <w:docPart>
      <w:docPartPr>
        <w:name w:val="89DFBB59823F433A8AD208AF4C0CD2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0473AA-E0B3-4A5B-B02A-5F27723F4EE8}"/>
      </w:docPartPr>
      <w:docPartBody>
        <w:p w:rsidR="008313B2" w:rsidRDefault="008313B2" w:rsidP="008313B2">
          <w:pPr>
            <w:pStyle w:val="89DFBB59823F433A8AD208AF4C0CD25518"/>
          </w:pPr>
          <w:r w:rsidRPr="00476E14">
            <w:rPr>
              <w:rStyle w:val="nfaseIntensa"/>
              <w:rFonts w:cs="Courier New"/>
            </w:rPr>
            <w:t>e-mail secundário pessoal.</w:t>
          </w:r>
        </w:p>
      </w:docPartBody>
    </w:docPart>
    <w:docPart>
      <w:docPartPr>
        <w:name w:val="EB21B02FE10E49D497FCA8F385DBB3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5BAEF8-1E08-4D02-84FF-A443905365FF}"/>
      </w:docPartPr>
      <w:docPartBody>
        <w:p w:rsidR="008313B2" w:rsidRDefault="008313B2" w:rsidP="008313B2">
          <w:pPr>
            <w:pStyle w:val="EB21B02FE10E49D497FCA8F385DBB3C618"/>
          </w:pPr>
          <w:r w:rsidRPr="00476E14">
            <w:rPr>
              <w:rStyle w:val="nfaseIntensa"/>
              <w:rFonts w:cs="Courier New"/>
            </w:rPr>
            <w:t>(11) 1111-1111</w:t>
          </w:r>
        </w:p>
      </w:docPartBody>
    </w:docPart>
    <w:docPart>
      <w:docPartPr>
        <w:name w:val="4FB141A2D570447B9DD671A6FC8F9C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9F9A330-4435-469B-AB74-70A029E95FA5}"/>
      </w:docPartPr>
      <w:docPartBody>
        <w:p w:rsidR="008313B2" w:rsidRDefault="008313B2" w:rsidP="008313B2">
          <w:pPr>
            <w:pStyle w:val="4FB141A2D570447B9DD671A6FC8F9C5918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A9B39B286BF347DAA58FF50BBF160F4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166706C-CC56-4BEE-BCB0-8068E37FA379}"/>
      </w:docPartPr>
      <w:docPartBody>
        <w:p w:rsidR="008313B2" w:rsidRDefault="008313B2" w:rsidP="008313B2">
          <w:pPr>
            <w:pStyle w:val="A9B39B286BF347DAA58FF50BBF160F4518"/>
          </w:pPr>
          <w:r w:rsidRPr="00401580">
            <w:rPr>
              <w:rStyle w:val="nfaseIntensa"/>
              <w:rFonts w:cs="Courier New"/>
              <w:szCs w:val="20"/>
            </w:rPr>
            <w:t>Instituição/Depto.</w:t>
          </w:r>
        </w:p>
      </w:docPartBody>
    </w:docPart>
    <w:docPart>
      <w:docPartPr>
        <w:name w:val="F8B318A3F9384BF68827CC568CF182B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A0772E0-5DCF-4FC4-822E-A2F63A55C9AC}"/>
      </w:docPartPr>
      <w:docPartBody>
        <w:p w:rsidR="008313B2" w:rsidRDefault="008313B2" w:rsidP="008313B2">
          <w:pPr>
            <w:pStyle w:val="F8B318A3F9384BF68827CC568CF182B218"/>
          </w:pPr>
          <w:r>
            <w:rPr>
              <w:rStyle w:val="nfaseIntensa"/>
              <w:rFonts w:cs="Courier New"/>
              <w:szCs w:val="20"/>
            </w:rPr>
            <w:t>Rua/Av.</w:t>
          </w:r>
        </w:p>
      </w:docPartBody>
    </w:docPart>
    <w:docPart>
      <w:docPartPr>
        <w:name w:val="B60463DC48234702B10A380A4CAE67D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6D950A-38BF-4521-9145-4F3649073D0B}"/>
      </w:docPartPr>
      <w:docPartBody>
        <w:p w:rsidR="008313B2" w:rsidRDefault="008313B2" w:rsidP="008313B2">
          <w:pPr>
            <w:pStyle w:val="B60463DC48234702B10A380A4CAE67D216"/>
          </w:pPr>
          <w:r w:rsidRPr="00401580">
            <w:rPr>
              <w:rStyle w:val="nfaseIntensa"/>
              <w:rFonts w:cs="Courier New"/>
              <w:szCs w:val="20"/>
            </w:rPr>
            <w:t>(11) 1111-1111</w:t>
          </w:r>
        </w:p>
      </w:docPartBody>
    </w:docPart>
    <w:docPart>
      <w:docPartPr>
        <w:name w:val="C7D9B69E48EA40FFB0CA71841A961D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AF80C13-C923-47E6-B3AC-029B6D5B5211}"/>
      </w:docPartPr>
      <w:docPartBody>
        <w:p w:rsidR="008313B2" w:rsidRDefault="008313B2" w:rsidP="008313B2">
          <w:pPr>
            <w:pStyle w:val="C7D9B69E48EA40FFB0CA71841A961DCA18"/>
          </w:pPr>
          <w:r>
            <w:rPr>
              <w:rStyle w:val="nfaseIntensa"/>
              <w:rFonts w:cs="Courier New"/>
              <w:szCs w:val="20"/>
            </w:rPr>
            <w:t>CEP</w:t>
          </w:r>
        </w:p>
      </w:docPartBody>
    </w:docPart>
    <w:docPart>
      <w:docPartPr>
        <w:name w:val="0DB6C90DA42745EDAFADD45D920270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3B34BFB-F503-441D-BB0C-E40A0B09F5B0}"/>
      </w:docPartPr>
      <w:docPartBody>
        <w:p w:rsidR="008313B2" w:rsidRDefault="008313B2" w:rsidP="008313B2">
          <w:pPr>
            <w:pStyle w:val="0DB6C90DA42745EDAFADD45D920270D418"/>
          </w:pPr>
          <w:r>
            <w:rPr>
              <w:rStyle w:val="nfaseIntensa"/>
              <w:rFonts w:cs="Courier New"/>
              <w:szCs w:val="20"/>
            </w:rPr>
            <w:t>Cidade</w:t>
          </w:r>
        </w:p>
      </w:docPartBody>
    </w:docPart>
    <w:docPart>
      <w:docPartPr>
        <w:name w:val="ACCE023919644771AC3940FEFFA8E99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B80F2E-E89F-4E6D-ACFB-C43ACDED205B}"/>
      </w:docPartPr>
      <w:docPartBody>
        <w:p w:rsidR="008313B2" w:rsidRDefault="008313B2" w:rsidP="008313B2">
          <w:pPr>
            <w:pStyle w:val="ACCE023919644771AC3940FEFFA8E99E16"/>
          </w:pPr>
          <w:r>
            <w:rPr>
              <w:rStyle w:val="nfaseIntensa"/>
              <w:rFonts w:cs="Courier New"/>
              <w:szCs w:val="20"/>
            </w:rPr>
            <w:t>Rua/Av.</w:t>
          </w:r>
        </w:p>
      </w:docPartBody>
    </w:docPart>
    <w:docPart>
      <w:docPartPr>
        <w:name w:val="600FFB240A5F4E128C90E312BCD0D4A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8D7804-744D-4B79-9738-0642B5530EB9}"/>
      </w:docPartPr>
      <w:docPartBody>
        <w:p w:rsidR="008313B2" w:rsidRDefault="008313B2" w:rsidP="008313B2">
          <w:pPr>
            <w:pStyle w:val="600FFB240A5F4E128C90E312BCD0D4A816"/>
          </w:pPr>
          <w:r w:rsidRPr="00401580">
            <w:rPr>
              <w:rStyle w:val="nfaseIntensa"/>
              <w:rFonts w:cs="Courier New"/>
              <w:szCs w:val="20"/>
            </w:rPr>
            <w:t>Nº</w:t>
          </w:r>
        </w:p>
      </w:docPartBody>
    </w:docPart>
    <w:docPart>
      <w:docPartPr>
        <w:name w:val="B05A141D96E04A45A81C1A6F2375A94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445D881-5371-43A3-B86D-4C1ADC06C74E}"/>
      </w:docPartPr>
      <w:docPartBody>
        <w:p w:rsidR="008313B2" w:rsidRDefault="008313B2" w:rsidP="008313B2">
          <w:pPr>
            <w:pStyle w:val="B05A141D96E04A45A81C1A6F2375A94A16"/>
          </w:pPr>
          <w:r>
            <w:rPr>
              <w:rStyle w:val="nfaseIntensa"/>
              <w:rFonts w:cs="Courier New"/>
              <w:szCs w:val="20"/>
            </w:rPr>
            <w:t>CEP</w:t>
          </w:r>
        </w:p>
      </w:docPartBody>
    </w:docPart>
    <w:docPart>
      <w:docPartPr>
        <w:name w:val="C0E127CDFE6D40108B39B3C95B7FB5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713B254-7F8D-4CE4-819A-983BB11BE7CA}"/>
      </w:docPartPr>
      <w:docPartBody>
        <w:p w:rsidR="008313B2" w:rsidRDefault="008313B2" w:rsidP="008313B2">
          <w:pPr>
            <w:pStyle w:val="C0E127CDFE6D40108B39B3C95B7FB58B16"/>
          </w:pPr>
          <w:r>
            <w:rPr>
              <w:rStyle w:val="nfaseIntensa"/>
              <w:rFonts w:cs="Courier New"/>
              <w:szCs w:val="20"/>
            </w:rPr>
            <w:t>Cidade</w:t>
          </w:r>
        </w:p>
      </w:docPartBody>
    </w:docPart>
    <w:docPart>
      <w:docPartPr>
        <w:name w:val="4F17A67E8D794CB39F41A3F9711196A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C72BA62-9793-4DCA-8042-BE028110D77F}"/>
      </w:docPartPr>
      <w:docPartBody>
        <w:p w:rsidR="008313B2" w:rsidRDefault="008313B2" w:rsidP="008313B2">
          <w:pPr>
            <w:pStyle w:val="4F17A67E8D794CB39F41A3F9711196A218"/>
          </w:pPr>
          <w:r>
            <w:rPr>
              <w:rStyle w:val="nfaseIntensa"/>
              <w:rFonts w:cs="Courier New"/>
              <w:szCs w:val="20"/>
            </w:rPr>
            <w:t>Instituição de Obtenção do Maior título</w:t>
          </w:r>
        </w:p>
      </w:docPartBody>
    </w:docPart>
    <w:docPart>
      <w:docPartPr>
        <w:name w:val="EA70E3A90015405DB28A6153535EFDD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20371A-8586-46F8-97F4-A5C8739C63AE}"/>
      </w:docPartPr>
      <w:docPartBody>
        <w:p w:rsidR="008313B2" w:rsidRDefault="008313B2" w:rsidP="008313B2">
          <w:pPr>
            <w:pStyle w:val="EA70E3A90015405DB28A6153535EFDD417"/>
          </w:pPr>
          <w:r w:rsidRPr="00476E14">
            <w:rPr>
              <w:rStyle w:val="nfaseIntensa"/>
            </w:rPr>
            <w:t>Data de obtenção da maior titulação</w:t>
          </w:r>
        </w:p>
      </w:docPartBody>
    </w:docPart>
    <w:docPart>
      <w:docPartPr>
        <w:name w:val="2C04AF44BC4E47DE989D75BF457EFE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B36F4C8-84EE-4FB7-868B-D2C5F1EFCF75}"/>
      </w:docPartPr>
      <w:docPartBody>
        <w:p w:rsidR="008313B2" w:rsidRDefault="008313B2" w:rsidP="008313B2">
          <w:pPr>
            <w:pStyle w:val="2C04AF44BC4E47DE989D75BF457EFE2E17"/>
          </w:pPr>
          <w:r w:rsidRPr="00476E14">
            <w:rPr>
              <w:rStyle w:val="nfaseIntensa"/>
            </w:rPr>
            <w:t>Número do CPF</w:t>
          </w:r>
        </w:p>
      </w:docPartBody>
    </w:docPart>
    <w:docPart>
      <w:docPartPr>
        <w:name w:val="3116944A3B0146A49E78E559340CBB8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DA8AAF-059C-4D9A-BC19-0E14AFA2371E}"/>
      </w:docPartPr>
      <w:docPartBody>
        <w:p w:rsidR="008313B2" w:rsidRDefault="008313B2" w:rsidP="008313B2">
          <w:pPr>
            <w:pStyle w:val="3116944A3B0146A49E78E559340CBB8917"/>
          </w:pPr>
          <w:r w:rsidRPr="00476E14">
            <w:rPr>
              <w:rStyle w:val="nfaseIntensa"/>
            </w:rPr>
            <w:t>Nº do Passaporte.</w:t>
          </w:r>
        </w:p>
      </w:docPartBody>
    </w:docPart>
    <w:docPart>
      <w:docPartPr>
        <w:name w:val="3630F2A1381B452BA20117CB06B3703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63BEC9A-3AF1-4839-8BF7-0F00AFD6AE16}"/>
      </w:docPartPr>
      <w:docPartBody>
        <w:p w:rsidR="008313B2" w:rsidRDefault="008313B2" w:rsidP="008313B2">
          <w:pPr>
            <w:pStyle w:val="3630F2A1381B452BA20117CB06B3703417"/>
          </w:pPr>
          <w:r w:rsidRPr="00476E14">
            <w:rPr>
              <w:rStyle w:val="nfaseIntensa"/>
            </w:rPr>
            <w:t>Nº do RNE</w:t>
          </w:r>
        </w:p>
      </w:docPartBody>
    </w:docPart>
    <w:docPart>
      <w:docPartPr>
        <w:name w:val="19042BA17EBB474F9F8AED3F011E65B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2A0C9DB-041B-42A6-9B2C-D555751EDBE5}"/>
      </w:docPartPr>
      <w:docPartBody>
        <w:p w:rsidR="008313B2" w:rsidRDefault="008313B2" w:rsidP="008313B2">
          <w:pPr>
            <w:pStyle w:val="19042BA17EBB474F9F8AED3F011E65B517"/>
          </w:pPr>
          <w:r w:rsidRPr="00401580">
            <w:rPr>
              <w:rStyle w:val="nfaseIntensa"/>
              <w:rFonts w:cs="Courier New"/>
              <w:szCs w:val="20"/>
            </w:rPr>
            <w:t>Nº</w:t>
          </w:r>
        </w:p>
      </w:docPartBody>
    </w:docPart>
    <w:docPart>
      <w:docPartPr>
        <w:name w:val="0CF3DF02CD014742A639D677D48FF3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4AA0DB-B6F5-46EE-A109-86A477CF8C36}"/>
      </w:docPartPr>
      <w:docPartBody>
        <w:p w:rsidR="008313B2" w:rsidRDefault="008313B2" w:rsidP="008313B2">
          <w:pPr>
            <w:pStyle w:val="0CF3DF02CD014742A639D677D48FF32E17"/>
          </w:pPr>
          <w:r w:rsidRPr="00401580">
            <w:rPr>
              <w:rStyle w:val="nfaseIntensa"/>
              <w:rFonts w:cs="Courier New"/>
              <w:szCs w:val="20"/>
            </w:rPr>
            <w:t>Bairro</w:t>
          </w:r>
        </w:p>
      </w:docPartBody>
    </w:docPart>
    <w:docPart>
      <w:docPartPr>
        <w:name w:val="E22CF55A0CCB4A80B768D54D5774436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48CFF30-B251-46FA-94E3-4EDB1DF86B73}"/>
      </w:docPartPr>
      <w:docPartBody>
        <w:p w:rsidR="008313B2" w:rsidRDefault="008313B2" w:rsidP="008313B2">
          <w:pPr>
            <w:pStyle w:val="E22CF55A0CCB4A80B768D54D5774436416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44F2DE2F57B740E8B7213BBA01FD6E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DBCB8C-0FC7-425E-BA07-DCB98D253343}"/>
      </w:docPartPr>
      <w:docPartBody>
        <w:p w:rsidR="008313B2" w:rsidRDefault="008313B2" w:rsidP="008313B2">
          <w:pPr>
            <w:pStyle w:val="44F2DE2F57B740E8B7213BBA01FD6E7615"/>
          </w:pPr>
          <w:r>
            <w:rPr>
              <w:rStyle w:val="nfaseIntensa"/>
              <w:rFonts w:cs="Courier New"/>
            </w:rPr>
            <w:t>Selecione UF</w:t>
          </w:r>
          <w:r w:rsidRPr="00476E14">
            <w:rPr>
              <w:rStyle w:val="nfaseIntensa"/>
              <w:rFonts w:cs="Courier New"/>
            </w:rPr>
            <w:t>.</w:t>
          </w:r>
        </w:p>
      </w:docPartBody>
    </w:docPart>
    <w:docPart>
      <w:docPartPr>
        <w:name w:val="50CEB2D6615D4C6187EAF429D47CF29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32C37AB-AFCA-4B40-BDBE-2FDC7E789A67}"/>
      </w:docPartPr>
      <w:docPartBody>
        <w:p w:rsidR="008313B2" w:rsidRDefault="008313B2" w:rsidP="008313B2">
          <w:pPr>
            <w:pStyle w:val="50CEB2D6615D4C6187EAF429D47CF29D9"/>
          </w:pPr>
          <w:r w:rsidRPr="008B2813">
            <w:rPr>
              <w:rStyle w:val="nfaseIntensa"/>
            </w:rPr>
            <w:t>Grupo de Pesquisa.</w:t>
          </w:r>
        </w:p>
      </w:docPartBody>
    </w:docPart>
    <w:docPart>
      <w:docPartPr>
        <w:name w:val="3740605AF47F48409291482C070F4C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B5F8585-8B16-4CD9-A729-F33CE7813F55}"/>
      </w:docPartPr>
      <w:docPartBody>
        <w:p w:rsidR="008313B2" w:rsidRDefault="008313B2" w:rsidP="008313B2">
          <w:pPr>
            <w:pStyle w:val="3740605AF47F48409291482C070F4CF59"/>
          </w:pPr>
          <w:r w:rsidRPr="008B2813">
            <w:rPr>
              <w:rStyle w:val="nfaseIntensa"/>
            </w:rPr>
            <w:t>Principal Linha de Pesquisa</w:t>
          </w:r>
        </w:p>
      </w:docPartBody>
    </w:docPart>
    <w:docPart>
      <w:docPartPr>
        <w:name w:val="831452E87A4C4F738CC9A108201CF2E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6710807-0AAA-45E7-A4CA-E21E0C96AB59}"/>
      </w:docPartPr>
      <w:docPartBody>
        <w:p w:rsidR="008313B2" w:rsidRDefault="008313B2" w:rsidP="008313B2">
          <w:pPr>
            <w:pStyle w:val="831452E87A4C4F738CC9A108201CF2E08"/>
          </w:pPr>
          <w:r w:rsidRPr="00AE3EF2">
            <w:rPr>
              <w:rStyle w:val="nfaseIntensa"/>
            </w:rPr>
            <w:t>Nº PIS/PASEP</w:t>
          </w:r>
        </w:p>
      </w:docPartBody>
    </w:docPart>
    <w:docPart>
      <w:docPartPr>
        <w:name w:val="64E7F4FE994D4504B0E5176DAE688DA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1664BF-13C0-44CD-865C-AB7E7FEF9258}"/>
      </w:docPartPr>
      <w:docPartBody>
        <w:p w:rsidR="008313B2" w:rsidRDefault="008313B2" w:rsidP="008313B2">
          <w:pPr>
            <w:pStyle w:val="64E7F4FE994D4504B0E5176DAE688DA08"/>
          </w:pPr>
          <w:r w:rsidRPr="00AE3EF2">
            <w:rPr>
              <w:rStyle w:val="nfaseIntensa"/>
            </w:rPr>
            <w:t>Nome do Banco</w:t>
          </w:r>
        </w:p>
      </w:docPartBody>
    </w:docPart>
    <w:docPart>
      <w:docPartPr>
        <w:name w:val="B0E6EFF170F446549CD75E3D26822F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F2CE5A-B867-4584-8B61-54D7BA093FFE}"/>
      </w:docPartPr>
      <w:docPartBody>
        <w:p w:rsidR="008313B2" w:rsidRDefault="008313B2" w:rsidP="008313B2">
          <w:pPr>
            <w:pStyle w:val="B0E6EFF170F446549CD75E3D26822FF78"/>
          </w:pPr>
          <w:r w:rsidRPr="00AE3EF2">
            <w:rPr>
              <w:rStyle w:val="nfaseIntensa"/>
            </w:rPr>
            <w:t>Agencia Bancária</w:t>
          </w:r>
        </w:p>
      </w:docPartBody>
    </w:docPart>
    <w:docPart>
      <w:docPartPr>
        <w:name w:val="FCF371774AEC426F8C60C4A5494ADC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4C50519-0B9D-4814-A28F-7CFB35A22241}"/>
      </w:docPartPr>
      <w:docPartBody>
        <w:p w:rsidR="008313B2" w:rsidRDefault="008313B2" w:rsidP="008313B2">
          <w:pPr>
            <w:pStyle w:val="FCF371774AEC426F8C60C4A5494ADC658"/>
          </w:pPr>
          <w:r w:rsidRPr="00AE3EF2">
            <w:rPr>
              <w:rStyle w:val="nfaseIntensa"/>
            </w:rPr>
            <w:t>Número da Conta Corren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3EEA"/>
    <w:rsid w:val="0043574C"/>
    <w:rsid w:val="008313B2"/>
    <w:rsid w:val="00C93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8313B2"/>
    <w:rPr>
      <w:color w:val="808080"/>
    </w:rPr>
  </w:style>
  <w:style w:type="paragraph" w:customStyle="1" w:styleId="39EDB469CC7C407398C02774E697AE36">
    <w:name w:val="39EDB469CC7C407398C02774E697AE36"/>
    <w:rsid w:val="00C93EEA"/>
  </w:style>
  <w:style w:type="paragraph" w:customStyle="1" w:styleId="DD15E5B63DF24B0FB9A682A389A7BD34">
    <w:name w:val="DD15E5B63DF24B0FB9A682A389A7BD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">
    <w:name w:val="874044B1A3A24F2BAB3C6A168E850FD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">
    <w:name w:val="EDD65165B27B4B7BAD9846F53D53B7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">
    <w:name w:val="3F9A2AF65B304649BFC058CFD419F4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1">
    <w:name w:val="39EDB469CC7C407398C02774E697AE3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1">
    <w:name w:val="DD15E5B63DF24B0FB9A682A389A7BD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1">
    <w:name w:val="874044B1A3A24F2BAB3C6A168E850FD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1">
    <w:name w:val="EDD65165B27B4B7BAD9846F53D53B7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1">
    <w:name w:val="3F9A2AF65B304649BFC058CFD419F4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2">
    <w:name w:val="39EDB469CC7C407398C02774E697AE3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">
    <w:name w:val="E14F2C68654348E9B3C759C7A781B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2">
    <w:name w:val="DD15E5B63DF24B0FB9A682A389A7BD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2">
    <w:name w:val="874044B1A3A24F2BAB3C6A168E850FD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2">
    <w:name w:val="EDD65165B27B4B7BAD9846F53D53B7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2">
    <w:name w:val="3F9A2AF65B304649BFC058CFD419F4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3">
    <w:name w:val="39EDB469CC7C407398C02774E697AE3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1">
    <w:name w:val="E14F2C68654348E9B3C759C7A781B763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">
    <w:name w:val="0C0F6F8A660E4659B4CA36561B13B33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">
    <w:name w:val="C03680A46F9A452E808C45E4F27E76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">
    <w:name w:val="3AEA27B072E248BE849EE587A50041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">
    <w:name w:val="4177F23F5C9F4DAAADB2502AB8858E7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character" w:styleId="nfaseIntensa">
    <w:name w:val="Intense Emphasis"/>
    <w:basedOn w:val="Fontepargpadro"/>
    <w:uiPriority w:val="21"/>
    <w:qFormat/>
    <w:rsid w:val="008313B2"/>
    <w:rPr>
      <w:rFonts w:ascii="Courier New" w:hAnsi="Courier New"/>
      <w:b/>
      <w:i/>
      <w:iCs/>
      <w:color w:val="5B9BD5" w:themeColor="accent1"/>
      <w:sz w:val="20"/>
      <w:u w:val="single"/>
    </w:rPr>
  </w:style>
  <w:style w:type="paragraph" w:customStyle="1" w:styleId="DD15E5B63DF24B0FB9A682A389A7BD343">
    <w:name w:val="DD15E5B63DF24B0FB9A682A389A7BD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3">
    <w:name w:val="874044B1A3A24F2BAB3C6A168E850FD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3">
    <w:name w:val="EDD65165B27B4B7BAD9846F53D53B7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3">
    <w:name w:val="3F9A2AF65B304649BFC058CFD419F4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4">
    <w:name w:val="39EDB469CC7C407398C02774E697AE3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2">
    <w:name w:val="E14F2C68654348E9B3C759C7A781B763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1">
    <w:name w:val="0C0F6F8A660E4659B4CA36561B13B33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1">
    <w:name w:val="C03680A46F9A452E808C45E4F27E76A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1">
    <w:name w:val="3AEA27B072E248BE849EE587A50041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1">
    <w:name w:val="4177F23F5C9F4DAAADB2502AB8858E7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D15E5B63DF24B0FB9A682A389A7BD344">
    <w:name w:val="DD15E5B63DF24B0FB9A682A389A7BD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74044B1A3A24F2BAB3C6A168E850FD04">
    <w:name w:val="874044B1A3A24F2BAB3C6A168E850FD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DD65165B27B4B7BAD9846F53D53B7A14">
    <w:name w:val="EDD65165B27B4B7BAD9846F53D53B7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F9A2AF65B304649BFC058CFD419F4894">
    <w:name w:val="3F9A2AF65B304649BFC058CFD419F4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9EDB469CC7C407398C02774E697AE365">
    <w:name w:val="39EDB469CC7C407398C02774E697AE3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14F2C68654348E9B3C759C7A781B7633">
    <w:name w:val="E14F2C68654348E9B3C759C7A781B763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0F6F8A660E4659B4CA36561B13B33D2">
    <w:name w:val="0C0F6F8A660E4659B4CA36561B13B33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3680A46F9A452E808C45E4F27E76A72">
    <w:name w:val="C03680A46F9A452E808C45E4F27E76A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EA27B072E248BE849EE587A50041D42">
    <w:name w:val="3AEA27B072E248BE849EE587A50041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177F23F5C9F4DAAADB2502AB8858E782">
    <w:name w:val="4177F23F5C9F4DAAADB2502AB8858E7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A8FFA428A6E45D78431E7C7F8CC1555">
    <w:name w:val="0A8FFA428A6E45D78431E7C7F8CC1555"/>
    <w:rsid w:val="00C93EEA"/>
  </w:style>
  <w:style w:type="paragraph" w:customStyle="1" w:styleId="BDC74E67922E4A958EAF82BF2520E04C">
    <w:name w:val="BDC74E67922E4A958EAF82BF2520E04C"/>
    <w:rsid w:val="00C93EEA"/>
  </w:style>
  <w:style w:type="paragraph" w:customStyle="1" w:styleId="38B7DBEF9AB548EBAF2EACF3D6DBBC4A">
    <w:name w:val="38B7DBEF9AB548EBAF2EACF3D6DBBC4A"/>
    <w:rsid w:val="00C93EEA"/>
  </w:style>
  <w:style w:type="paragraph" w:customStyle="1" w:styleId="9FBE52F417D541C19837419289CF547C">
    <w:name w:val="9FBE52F417D541C19837419289CF547C"/>
    <w:rsid w:val="00C93EEA"/>
  </w:style>
  <w:style w:type="paragraph" w:customStyle="1" w:styleId="3A7EE4E3DAC045D1BDBB2F8958ACE62F">
    <w:name w:val="3A7EE4E3DAC045D1BDBB2F8958ACE62F"/>
    <w:rsid w:val="00C93EEA"/>
  </w:style>
  <w:style w:type="paragraph" w:customStyle="1" w:styleId="8CC05E860B424BFB807F3936A382F1A6">
    <w:name w:val="8CC05E860B424BFB807F3936A382F1A6"/>
    <w:rsid w:val="00C93EEA"/>
  </w:style>
  <w:style w:type="paragraph" w:customStyle="1" w:styleId="FA82169D27B746869ABCEABAEE9DF88B">
    <w:name w:val="FA82169D27B746869ABCEABAEE9DF88B"/>
    <w:rsid w:val="00C93EEA"/>
  </w:style>
  <w:style w:type="paragraph" w:customStyle="1" w:styleId="D2A157C3C1EB49729E5908E6CCA94F1F">
    <w:name w:val="D2A157C3C1EB49729E5908E6CCA94F1F"/>
    <w:rsid w:val="00C93EEA"/>
  </w:style>
  <w:style w:type="paragraph" w:customStyle="1" w:styleId="47C39745A3CD43DE90F8C709EBB5F500">
    <w:name w:val="47C39745A3CD43DE90F8C709EBB5F500"/>
    <w:rsid w:val="00C93EEA"/>
  </w:style>
  <w:style w:type="paragraph" w:customStyle="1" w:styleId="044462C05AD2419290DFA042A09304CA">
    <w:name w:val="044462C05AD2419290DFA042A09304CA"/>
    <w:rsid w:val="00C93EEA"/>
  </w:style>
  <w:style w:type="paragraph" w:customStyle="1" w:styleId="27B0766315CF4B37AC77F9B9DC0D9DE2">
    <w:name w:val="27B0766315CF4B37AC77F9B9DC0D9DE2"/>
    <w:rsid w:val="00C93EEA"/>
  </w:style>
  <w:style w:type="paragraph" w:customStyle="1" w:styleId="79D452342FA04FCCAFAA696B75CB96F9">
    <w:name w:val="79D452342FA04FCCAFAA696B75CB96F9"/>
    <w:rsid w:val="00C93EEA"/>
  </w:style>
  <w:style w:type="paragraph" w:customStyle="1" w:styleId="89DFBB59823F433A8AD208AF4C0CD255">
    <w:name w:val="89DFBB59823F433A8AD208AF4C0CD255"/>
    <w:rsid w:val="00C93EEA"/>
  </w:style>
  <w:style w:type="paragraph" w:customStyle="1" w:styleId="EB21B02FE10E49D497FCA8F385DBB3C6">
    <w:name w:val="EB21B02FE10E49D497FCA8F385DBB3C6"/>
    <w:rsid w:val="00C93EEA"/>
  </w:style>
  <w:style w:type="paragraph" w:customStyle="1" w:styleId="EC7D7BE4B58E4D46A3675583AC375CE1">
    <w:name w:val="EC7D7BE4B58E4D46A3675583AC375CE1"/>
    <w:rsid w:val="00C93EEA"/>
  </w:style>
  <w:style w:type="paragraph" w:customStyle="1" w:styleId="3CEB6A7E6770468EAB9EBBEC1018B41C">
    <w:name w:val="3CEB6A7E6770468EAB9EBBEC1018B41C"/>
    <w:rsid w:val="00C93EEA"/>
  </w:style>
  <w:style w:type="paragraph" w:customStyle="1" w:styleId="0CA8D0B13F924AFA8AF86720D4265AFA">
    <w:name w:val="0CA8D0B13F924AFA8AF86720D4265AFA"/>
    <w:rsid w:val="00C93EEA"/>
  </w:style>
  <w:style w:type="paragraph" w:customStyle="1" w:styleId="B35F29632F754CA9BBF3B2B8BA347579">
    <w:name w:val="B35F29632F754CA9BBF3B2B8BA347579"/>
    <w:rsid w:val="00C93EEA"/>
  </w:style>
  <w:style w:type="paragraph" w:customStyle="1" w:styleId="2E11AB7B986C4518B1D0F37CBE28B62D">
    <w:name w:val="2E11AB7B986C4518B1D0F37CBE28B62D"/>
    <w:rsid w:val="00C93EEA"/>
  </w:style>
  <w:style w:type="paragraph" w:customStyle="1" w:styleId="1BDA4436D5544B05B3F8A60EE09F38B2">
    <w:name w:val="1BDA4436D5544B05B3F8A60EE09F38B2"/>
    <w:rsid w:val="00C93EEA"/>
  </w:style>
  <w:style w:type="paragraph" w:customStyle="1" w:styleId="C11D6A0BB9D840C8B42117F3B5C24F8B">
    <w:name w:val="C11D6A0BB9D840C8B42117F3B5C24F8B"/>
    <w:rsid w:val="00C93EEA"/>
  </w:style>
  <w:style w:type="paragraph" w:customStyle="1" w:styleId="DD459E98B84E4DF099D637931C2DC73E">
    <w:name w:val="DD459E98B84E4DF099D637931C2DC73E"/>
    <w:rsid w:val="00C93EEA"/>
  </w:style>
  <w:style w:type="paragraph" w:customStyle="1" w:styleId="68698C2692E3403588A055282E336FC4">
    <w:name w:val="68698C2692E3403588A055282E336FC4"/>
    <w:rsid w:val="00C93EEA"/>
  </w:style>
  <w:style w:type="paragraph" w:customStyle="1" w:styleId="BB0C6A920F3B4A95A387B09286E06176">
    <w:name w:val="BB0C6A920F3B4A95A387B09286E06176"/>
    <w:rsid w:val="00C93EEA"/>
  </w:style>
  <w:style w:type="paragraph" w:customStyle="1" w:styleId="6CC0AB3C6B4D460CB06DADF6B4C02FEF">
    <w:name w:val="6CC0AB3C6B4D460CB06DADF6B4C02FEF"/>
    <w:rsid w:val="00C93EEA"/>
  </w:style>
  <w:style w:type="paragraph" w:customStyle="1" w:styleId="1FAC793AFFC741DCBE9356B931313005">
    <w:name w:val="1FAC793AFFC741DCBE9356B931313005"/>
    <w:rsid w:val="00C93EEA"/>
  </w:style>
  <w:style w:type="paragraph" w:customStyle="1" w:styleId="4FB141A2D570447B9DD671A6FC8F9C59">
    <w:name w:val="4FB141A2D570447B9DD671A6FC8F9C59"/>
    <w:rsid w:val="00C93EEA"/>
  </w:style>
  <w:style w:type="paragraph" w:customStyle="1" w:styleId="76EAFC74FFA24D9DB85AAA1C4416C928">
    <w:name w:val="76EAFC74FFA24D9DB85AAA1C4416C928"/>
    <w:rsid w:val="00C93EEA"/>
  </w:style>
  <w:style w:type="paragraph" w:customStyle="1" w:styleId="A9B39B286BF347DAA58FF50BBF160F45">
    <w:name w:val="A9B39B286BF347DAA58FF50BBF160F45"/>
    <w:rsid w:val="00C93EEA"/>
  </w:style>
  <w:style w:type="paragraph" w:customStyle="1" w:styleId="F8B318A3F9384BF68827CC568CF182B2">
    <w:name w:val="F8B318A3F9384BF68827CC568CF182B2"/>
    <w:rsid w:val="00C93EEA"/>
  </w:style>
  <w:style w:type="paragraph" w:customStyle="1" w:styleId="B60463DC48234702B10A380A4CAE67D2">
    <w:name w:val="B60463DC48234702B10A380A4CAE67D2"/>
    <w:rsid w:val="00C93EEA"/>
  </w:style>
  <w:style w:type="paragraph" w:customStyle="1" w:styleId="6087D53CF9B948599FB6E12695970CA8">
    <w:name w:val="6087D53CF9B948599FB6E12695970CA8"/>
    <w:rsid w:val="00C93EEA"/>
  </w:style>
  <w:style w:type="paragraph" w:customStyle="1" w:styleId="EAC8346338094521A4AA597F00642A3D">
    <w:name w:val="EAC8346338094521A4AA597F00642A3D"/>
    <w:rsid w:val="00C93EEA"/>
  </w:style>
  <w:style w:type="paragraph" w:customStyle="1" w:styleId="092E2B2D519040CF8A31E65AAC8B385F">
    <w:name w:val="092E2B2D519040CF8A31E65AAC8B385F"/>
    <w:rsid w:val="00C93EEA"/>
  </w:style>
  <w:style w:type="paragraph" w:customStyle="1" w:styleId="C7D9B69E48EA40FFB0CA71841A961DCA">
    <w:name w:val="C7D9B69E48EA40FFB0CA71841A961DCA"/>
    <w:rsid w:val="00C93EEA"/>
  </w:style>
  <w:style w:type="paragraph" w:customStyle="1" w:styleId="0DB6C90DA42745EDAFADD45D920270D4">
    <w:name w:val="0DB6C90DA42745EDAFADD45D920270D4"/>
    <w:rsid w:val="00C93EEA"/>
  </w:style>
  <w:style w:type="paragraph" w:customStyle="1" w:styleId="D089500DD39641F9896603913BE2BE2F">
    <w:name w:val="D089500DD39641F9896603913BE2BE2F"/>
    <w:rsid w:val="00C93EEA"/>
  </w:style>
  <w:style w:type="paragraph" w:customStyle="1" w:styleId="5D019285BD3348889D010986E61436D5">
    <w:name w:val="5D019285BD3348889D010986E61436D5"/>
    <w:rsid w:val="00C93EEA"/>
  </w:style>
  <w:style w:type="paragraph" w:customStyle="1" w:styleId="97E62E613EC0459682D4AFE0EF603341">
    <w:name w:val="97E62E613EC0459682D4AFE0EF603341"/>
    <w:rsid w:val="00C93EEA"/>
  </w:style>
  <w:style w:type="paragraph" w:customStyle="1" w:styleId="ACCE023919644771AC3940FEFFA8E99E">
    <w:name w:val="ACCE023919644771AC3940FEFFA8E99E"/>
    <w:rsid w:val="00C93EEA"/>
  </w:style>
  <w:style w:type="paragraph" w:customStyle="1" w:styleId="600FFB240A5F4E128C90E312BCD0D4A8">
    <w:name w:val="600FFB240A5F4E128C90E312BCD0D4A8"/>
    <w:rsid w:val="00C93EEA"/>
  </w:style>
  <w:style w:type="paragraph" w:customStyle="1" w:styleId="B05A141D96E04A45A81C1A6F2375A94A">
    <w:name w:val="B05A141D96E04A45A81C1A6F2375A94A"/>
    <w:rsid w:val="00C93EEA"/>
  </w:style>
  <w:style w:type="paragraph" w:customStyle="1" w:styleId="C0E127CDFE6D40108B39B3C95B7FB58B">
    <w:name w:val="C0E127CDFE6D40108B39B3C95B7FB58B"/>
    <w:rsid w:val="00C93EEA"/>
  </w:style>
  <w:style w:type="paragraph" w:customStyle="1" w:styleId="72CAC5F6FA0042E0B134921765E13DC2">
    <w:name w:val="72CAC5F6FA0042E0B134921765E13DC2"/>
    <w:rsid w:val="00C93EEA"/>
  </w:style>
  <w:style w:type="paragraph" w:customStyle="1" w:styleId="2A77CF7AFF1E4E6F8FDD22837DAC63F5">
    <w:name w:val="2A77CF7AFF1E4E6F8FDD22837DAC63F5"/>
    <w:rsid w:val="00C93EEA"/>
  </w:style>
  <w:style w:type="paragraph" w:customStyle="1" w:styleId="841416324AEC4AB6808245F7FF7E7A19">
    <w:name w:val="841416324AEC4AB6808245F7FF7E7A19"/>
    <w:rsid w:val="00C93EEA"/>
  </w:style>
  <w:style w:type="paragraph" w:customStyle="1" w:styleId="4F17A67E8D794CB39F41A3F9711196A2">
    <w:name w:val="4F17A67E8D794CB39F41A3F9711196A2"/>
    <w:rsid w:val="00C93EEA"/>
  </w:style>
  <w:style w:type="paragraph" w:customStyle="1" w:styleId="38B7DBEF9AB548EBAF2EACF3D6DBBC4A1">
    <w:name w:val="38B7DBEF9AB548EBAF2EACF3D6DBBC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">
    <w:name w:val="9FBE52F417D541C19837419289CF547C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">
    <w:name w:val="3A7EE4E3DAC045D1BDBB2F8958ACE62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">
    <w:name w:val="8CC05E860B424BFB807F3936A382F1A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">
    <w:name w:val="FA82169D27B746869ABCEABAEE9DF8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">
    <w:name w:val="D2A157C3C1EB49729E5908E6CCA94F1F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">
    <w:name w:val="4FB141A2D570447B9DD671A6FC8F9C5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">
    <w:name w:val="47C39745A3CD43DE90F8C709EBB5F50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">
    <w:name w:val="044462C05AD2419290DFA042A09304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">
    <w:name w:val="27B0766315CF4B37AC77F9B9DC0D9DE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">
    <w:name w:val="79D452342FA04FCCAFAA696B75CB96F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">
    <w:name w:val="89DFBB59823F433A8AD208AF4C0CD25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">
    <w:name w:val="EB21B02FE10E49D497FCA8F385DBB3C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">
    <w:name w:val="EA70E3A90015405DB28A6153535EFD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">
    <w:name w:val="4F17A67E8D794CB39F41A3F9711196A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">
    <w:name w:val="2C04AF44BC4E47DE989D75BF457EFE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">
    <w:name w:val="3116944A3B0146A49E78E559340CBB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">
    <w:name w:val="3630F2A1381B452BA20117CB06B3703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">
    <w:name w:val="A9B39B286BF347DAA58FF50BBF160F4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">
    <w:name w:val="F8B318A3F9384BF68827CC568CF182B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">
    <w:name w:val="19042BA17EBB474F9F8AED3F011E65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">
    <w:name w:val="0CF3DF02CD014742A639D677D48FF32E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">
    <w:name w:val="C7D9B69E48EA40FFB0CA71841A961DC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">
    <w:name w:val="0DB6C90DA42745EDAFADD45D920270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2">
    <w:name w:val="38B7DBEF9AB548EBAF2EACF3D6DBBC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2">
    <w:name w:val="9FBE52F417D541C19837419289CF547C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2">
    <w:name w:val="3A7EE4E3DAC045D1BDBB2F8958ACE62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2">
    <w:name w:val="8CC05E860B424BFB807F3936A382F1A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2">
    <w:name w:val="FA82169D27B746869ABCEABAEE9DF8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2">
    <w:name w:val="D2A157C3C1EB49729E5908E6CCA94F1F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2">
    <w:name w:val="4FB141A2D570447B9DD671A6FC8F9C5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2">
    <w:name w:val="47C39745A3CD43DE90F8C709EBB5F50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2">
    <w:name w:val="044462C05AD2419290DFA042A09304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2">
    <w:name w:val="27B0766315CF4B37AC77F9B9DC0D9DE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2">
    <w:name w:val="79D452342FA04FCCAFAA696B75CB96F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2">
    <w:name w:val="89DFBB59823F433A8AD208AF4C0CD25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2">
    <w:name w:val="EB21B02FE10E49D497FCA8F385DBB3C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">
    <w:name w:val="EA70E3A90015405DB28A6153535EFDD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2">
    <w:name w:val="4F17A67E8D794CB39F41A3F9711196A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">
    <w:name w:val="2C04AF44BC4E47DE989D75BF457EFE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">
    <w:name w:val="3116944A3B0146A49E78E559340CBB89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">
    <w:name w:val="3630F2A1381B452BA20117CB06B3703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2">
    <w:name w:val="A9B39B286BF347DAA58FF50BBF160F4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2">
    <w:name w:val="F8B318A3F9384BF68827CC568CF182B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">
    <w:name w:val="19042BA17EBB474F9F8AED3F011E65B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">
    <w:name w:val="0CF3DF02CD014742A639D677D48FF32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2">
    <w:name w:val="C7D9B69E48EA40FFB0CA71841A961DC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2">
    <w:name w:val="0DB6C90DA42745EDAFADD45D920270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">
    <w:name w:val="E22CF55A0CCB4A80B768D54D57744364"/>
    <w:rsid w:val="00C93EEA"/>
  </w:style>
  <w:style w:type="paragraph" w:customStyle="1" w:styleId="38B7DBEF9AB548EBAF2EACF3D6DBBC4A3">
    <w:name w:val="38B7DBEF9AB548EBAF2EACF3D6DBBC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3">
    <w:name w:val="9FBE52F417D541C19837419289CF547C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3">
    <w:name w:val="3A7EE4E3DAC045D1BDBB2F8958ACE62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3">
    <w:name w:val="8CC05E860B424BFB807F3936A382F1A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3">
    <w:name w:val="FA82169D27B746869ABCEABAEE9DF8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3">
    <w:name w:val="D2A157C3C1EB49729E5908E6CCA94F1F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3">
    <w:name w:val="4FB141A2D570447B9DD671A6FC8F9C5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3">
    <w:name w:val="47C39745A3CD43DE90F8C709EBB5F50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3">
    <w:name w:val="044462C05AD2419290DFA042A09304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3">
    <w:name w:val="27B0766315CF4B37AC77F9B9DC0D9DE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3">
    <w:name w:val="79D452342FA04FCCAFAA696B75CB96F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3">
    <w:name w:val="89DFBB59823F433A8AD208AF4C0CD25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3">
    <w:name w:val="EB21B02FE10E49D497FCA8F385DBB3C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2">
    <w:name w:val="EA70E3A90015405DB28A6153535EFDD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3">
    <w:name w:val="4F17A67E8D794CB39F41A3F9711196A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2">
    <w:name w:val="2C04AF44BC4E47DE989D75BF457EFE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2">
    <w:name w:val="3116944A3B0146A49E78E559340CBB89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2">
    <w:name w:val="3630F2A1381B452BA20117CB06B3703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3">
    <w:name w:val="A9B39B286BF347DAA58FF50BBF160F4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3">
    <w:name w:val="F8B318A3F9384BF68827CC568CF182B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2">
    <w:name w:val="19042BA17EBB474F9F8AED3F011E65B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2">
    <w:name w:val="0CF3DF02CD014742A639D677D48FF32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3">
    <w:name w:val="C7D9B69E48EA40FFB0CA71841A961DC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3">
    <w:name w:val="0DB6C90DA42745EDAFADD45D920270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">
    <w:name w:val="E22CF55A0CCB4A80B768D54D57744364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">
    <w:name w:val="B60463DC48234702B10A380A4CAE67D2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">
    <w:name w:val="ACCE023919644771AC3940FEFFA8E99E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">
    <w:name w:val="600FFB240A5F4E128C90E312BCD0D4A8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">
    <w:name w:val="B05A141D96E04A45A81C1A6F2375A94A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">
    <w:name w:val="C0E127CDFE6D40108B39B3C95B7FB58B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">
    <w:name w:val="44F2DE2F57B740E8B7213BBA01FD6E76"/>
    <w:rsid w:val="00C93EEA"/>
  </w:style>
  <w:style w:type="paragraph" w:customStyle="1" w:styleId="38B7DBEF9AB548EBAF2EACF3D6DBBC4A4">
    <w:name w:val="38B7DBEF9AB548EBAF2EACF3D6DBBC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4">
    <w:name w:val="9FBE52F417D541C19837419289CF547C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4">
    <w:name w:val="3A7EE4E3DAC045D1BDBB2F8958ACE62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4">
    <w:name w:val="8CC05E860B424BFB807F3936A382F1A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4">
    <w:name w:val="FA82169D27B746869ABCEABAEE9DF8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4">
    <w:name w:val="D2A157C3C1EB49729E5908E6CCA94F1F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4">
    <w:name w:val="4FB141A2D570447B9DD671A6FC8F9C5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4">
    <w:name w:val="47C39745A3CD43DE90F8C709EBB5F50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4">
    <w:name w:val="044462C05AD2419290DFA042A09304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4">
    <w:name w:val="27B0766315CF4B37AC77F9B9DC0D9DE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4">
    <w:name w:val="79D452342FA04FCCAFAA696B75CB96F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4">
    <w:name w:val="89DFBB59823F433A8AD208AF4C0CD25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4">
    <w:name w:val="EB21B02FE10E49D497FCA8F385DBB3C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3">
    <w:name w:val="EA70E3A90015405DB28A6153535EFDD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4">
    <w:name w:val="4F17A67E8D794CB39F41A3F9711196A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3">
    <w:name w:val="2C04AF44BC4E47DE989D75BF457EFE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3">
    <w:name w:val="3116944A3B0146A49E78E559340CBB89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3">
    <w:name w:val="3630F2A1381B452BA20117CB06B3703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4">
    <w:name w:val="A9B39B286BF347DAA58FF50BBF160F4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4">
    <w:name w:val="F8B318A3F9384BF68827CC568CF182B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3">
    <w:name w:val="19042BA17EBB474F9F8AED3F011E65B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3">
    <w:name w:val="0CF3DF02CD014742A639D677D48FF32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4">
    <w:name w:val="C7D9B69E48EA40FFB0CA71841A961DC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4">
    <w:name w:val="0DB6C90DA42745EDAFADD45D920270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2">
    <w:name w:val="E22CF55A0CCB4A80B768D54D57744364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2">
    <w:name w:val="B60463DC48234702B10A380A4CAE67D2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2">
    <w:name w:val="ACCE023919644771AC3940FEFFA8E99E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2">
    <w:name w:val="600FFB240A5F4E128C90E312BCD0D4A8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2">
    <w:name w:val="B05A141D96E04A45A81C1A6F2375A94A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2">
    <w:name w:val="C0E127CDFE6D40108B39B3C95B7FB58B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">
    <w:name w:val="44F2DE2F57B740E8B7213BBA01FD6E76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5">
    <w:name w:val="38B7DBEF9AB548EBAF2EACF3D6DBBC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5">
    <w:name w:val="9FBE52F417D541C19837419289CF547C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5">
    <w:name w:val="3A7EE4E3DAC045D1BDBB2F8958ACE62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5">
    <w:name w:val="8CC05E860B424BFB807F3936A382F1A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5">
    <w:name w:val="FA82169D27B746869ABCEABAEE9DF8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5">
    <w:name w:val="D2A157C3C1EB49729E5908E6CCA94F1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5">
    <w:name w:val="4FB141A2D570447B9DD671A6FC8F9C5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5">
    <w:name w:val="47C39745A3CD43DE90F8C709EBB5F50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5">
    <w:name w:val="044462C05AD2419290DFA042A09304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5">
    <w:name w:val="27B0766315CF4B37AC77F9B9DC0D9DE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5">
    <w:name w:val="79D452342FA04FCCAFAA696B75CB96F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5">
    <w:name w:val="89DFBB59823F433A8AD208AF4C0CD25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5">
    <w:name w:val="EB21B02FE10E49D497FCA8F385DBB3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4">
    <w:name w:val="EA70E3A90015405DB28A6153535EFDD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5">
    <w:name w:val="4F17A67E8D794CB39F41A3F9711196A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4">
    <w:name w:val="2C04AF44BC4E47DE989D75BF457EFE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4">
    <w:name w:val="3116944A3B0146A49E78E559340CBB89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4">
    <w:name w:val="3630F2A1381B452BA20117CB06B3703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5">
    <w:name w:val="A9B39B286BF347DAA58FF50BBF160F4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5">
    <w:name w:val="F8B318A3F9384BF68827CC568CF182B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4">
    <w:name w:val="19042BA17EBB474F9F8AED3F011E65B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4">
    <w:name w:val="0CF3DF02CD014742A639D677D48FF32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5">
    <w:name w:val="C7D9B69E48EA40FFB0CA71841A961DC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5">
    <w:name w:val="0DB6C90DA42745EDAFADD45D920270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3">
    <w:name w:val="E22CF55A0CCB4A80B768D54D57744364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3">
    <w:name w:val="B60463DC48234702B10A380A4CAE67D2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3">
    <w:name w:val="ACCE023919644771AC3940FEFFA8E99E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3">
    <w:name w:val="600FFB240A5F4E128C90E312BCD0D4A8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3">
    <w:name w:val="B05A141D96E04A45A81C1A6F2375A94A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3">
    <w:name w:val="C0E127CDFE6D40108B39B3C95B7FB58B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2">
    <w:name w:val="44F2DE2F57B740E8B7213BBA01FD6E76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6">
    <w:name w:val="38B7DBEF9AB548EBAF2EACF3D6DBBC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6">
    <w:name w:val="9FBE52F417D541C19837419289CF547C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6">
    <w:name w:val="3A7EE4E3DAC045D1BDBB2F8958ACE62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6">
    <w:name w:val="8CC05E860B424BFB807F3936A382F1A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6">
    <w:name w:val="FA82169D27B746869ABCEABAEE9DF8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6">
    <w:name w:val="D2A157C3C1EB49729E5908E6CCA94F1F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6">
    <w:name w:val="4FB141A2D570447B9DD671A6FC8F9C5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6">
    <w:name w:val="47C39745A3CD43DE90F8C709EBB5F50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6">
    <w:name w:val="044462C05AD2419290DFA042A09304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6">
    <w:name w:val="27B0766315CF4B37AC77F9B9DC0D9DE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6">
    <w:name w:val="79D452342FA04FCCAFAA696B75CB96F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6">
    <w:name w:val="89DFBB59823F433A8AD208AF4C0CD25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6">
    <w:name w:val="EB21B02FE10E49D497FCA8F385DBB3C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5">
    <w:name w:val="EA70E3A90015405DB28A6153535EFDD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6">
    <w:name w:val="4F17A67E8D794CB39F41A3F9711196A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5">
    <w:name w:val="2C04AF44BC4E47DE989D75BF457EFE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5">
    <w:name w:val="3116944A3B0146A49E78E559340CBB89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5">
    <w:name w:val="3630F2A1381B452BA20117CB06B3703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6">
    <w:name w:val="A9B39B286BF347DAA58FF50BBF160F4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6">
    <w:name w:val="F8B318A3F9384BF68827CC568CF182B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5">
    <w:name w:val="19042BA17EBB474F9F8AED3F011E65B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5">
    <w:name w:val="0CF3DF02CD014742A639D677D48FF32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6">
    <w:name w:val="C7D9B69E48EA40FFB0CA71841A961DC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6">
    <w:name w:val="0DB6C90DA42745EDAFADD45D920270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4">
    <w:name w:val="E22CF55A0CCB4A80B768D54D57744364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4">
    <w:name w:val="B60463DC48234702B10A380A4CAE67D2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4">
    <w:name w:val="ACCE023919644771AC3940FEFFA8E99E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4">
    <w:name w:val="600FFB240A5F4E128C90E312BCD0D4A8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4">
    <w:name w:val="B05A141D96E04A45A81C1A6F2375A94A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4">
    <w:name w:val="C0E127CDFE6D40108B39B3C95B7FB58B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3">
    <w:name w:val="44F2DE2F57B740E8B7213BBA01FD6E76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7">
    <w:name w:val="38B7DBEF9AB548EBAF2EACF3D6DBBC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7">
    <w:name w:val="9FBE52F417D541C19837419289CF547C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7">
    <w:name w:val="3A7EE4E3DAC045D1BDBB2F8958ACE62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7">
    <w:name w:val="8CC05E860B424BFB807F3936A382F1A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7">
    <w:name w:val="FA82169D27B746869ABCEABAEE9DF8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7">
    <w:name w:val="D2A157C3C1EB49729E5908E6CCA94F1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7">
    <w:name w:val="4FB141A2D570447B9DD671A6FC8F9C5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7">
    <w:name w:val="47C39745A3CD43DE90F8C709EBB5F50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7">
    <w:name w:val="044462C05AD2419290DFA042A09304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7">
    <w:name w:val="27B0766315CF4B37AC77F9B9DC0D9DE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7">
    <w:name w:val="79D452342FA04FCCAFAA696B75CB96F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7">
    <w:name w:val="89DFBB59823F433A8AD208AF4C0CD25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7">
    <w:name w:val="EB21B02FE10E49D497FCA8F385DBB3C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6">
    <w:name w:val="EA70E3A90015405DB28A6153535EFDD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7">
    <w:name w:val="4F17A67E8D794CB39F41A3F9711196A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6">
    <w:name w:val="2C04AF44BC4E47DE989D75BF457EFE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6">
    <w:name w:val="3116944A3B0146A49E78E559340CBB89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6">
    <w:name w:val="3630F2A1381B452BA20117CB06B3703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7">
    <w:name w:val="A9B39B286BF347DAA58FF50BBF160F4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7">
    <w:name w:val="F8B318A3F9384BF68827CC568CF182B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6">
    <w:name w:val="19042BA17EBB474F9F8AED3F011E65B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6">
    <w:name w:val="0CF3DF02CD014742A639D677D48FF32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7">
    <w:name w:val="C7D9B69E48EA40FFB0CA71841A961DC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7">
    <w:name w:val="0DB6C90DA42745EDAFADD45D920270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5">
    <w:name w:val="E22CF55A0CCB4A80B768D54D57744364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5">
    <w:name w:val="B60463DC48234702B10A380A4CAE67D2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5">
    <w:name w:val="ACCE023919644771AC3940FEFFA8E99E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5">
    <w:name w:val="600FFB240A5F4E128C90E312BCD0D4A8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5">
    <w:name w:val="B05A141D96E04A45A81C1A6F2375A94A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5">
    <w:name w:val="C0E127CDFE6D40108B39B3C95B7FB58B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4">
    <w:name w:val="44F2DE2F57B740E8B7213BBA01FD6E76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8">
    <w:name w:val="38B7DBEF9AB548EBAF2EACF3D6DBBC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8">
    <w:name w:val="9FBE52F417D541C19837419289CF547C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8">
    <w:name w:val="3A7EE4E3DAC045D1BDBB2F8958ACE62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8">
    <w:name w:val="8CC05E860B424BFB807F3936A382F1A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8">
    <w:name w:val="FA82169D27B746869ABCEABAEE9DF8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8">
    <w:name w:val="D2A157C3C1EB49729E5908E6CCA94F1F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8">
    <w:name w:val="4FB141A2D570447B9DD671A6FC8F9C5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8">
    <w:name w:val="47C39745A3CD43DE90F8C709EBB5F500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8">
    <w:name w:val="044462C05AD2419290DFA042A09304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8">
    <w:name w:val="27B0766315CF4B37AC77F9B9DC0D9DE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8">
    <w:name w:val="79D452342FA04FCCAFAA696B75CB96F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8">
    <w:name w:val="89DFBB59823F433A8AD208AF4C0CD25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8">
    <w:name w:val="EB21B02FE10E49D497FCA8F385DBB3C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7">
    <w:name w:val="EA70E3A90015405DB28A6153535EFDD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8">
    <w:name w:val="4F17A67E8D794CB39F41A3F9711196A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7">
    <w:name w:val="2C04AF44BC4E47DE989D75BF457EFE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7">
    <w:name w:val="3116944A3B0146A49E78E559340CBB89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7">
    <w:name w:val="3630F2A1381B452BA20117CB06B3703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8">
    <w:name w:val="A9B39B286BF347DAA58FF50BBF160F4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8">
    <w:name w:val="F8B318A3F9384BF68827CC568CF182B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7">
    <w:name w:val="19042BA17EBB474F9F8AED3F011E65B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7">
    <w:name w:val="0CF3DF02CD014742A639D677D48FF32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8">
    <w:name w:val="C7D9B69E48EA40FFB0CA71841A961DC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8">
    <w:name w:val="0DB6C90DA42745EDAFADD45D920270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6">
    <w:name w:val="E22CF55A0CCB4A80B768D54D57744364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6">
    <w:name w:val="B60463DC48234702B10A380A4CAE67D2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6">
    <w:name w:val="ACCE023919644771AC3940FEFFA8E99E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6">
    <w:name w:val="600FFB240A5F4E128C90E312BCD0D4A8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6">
    <w:name w:val="B05A141D96E04A45A81C1A6F2375A94A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6">
    <w:name w:val="C0E127CDFE6D40108B39B3C95B7FB58B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5">
    <w:name w:val="44F2DE2F57B740E8B7213BBA01FD6E7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9">
    <w:name w:val="38B7DBEF9AB548EBAF2EACF3D6DBBC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9">
    <w:name w:val="9FBE52F417D541C19837419289CF547C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9">
    <w:name w:val="3A7EE4E3DAC045D1BDBB2F8958ACE62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9">
    <w:name w:val="8CC05E860B424BFB807F3936A382F1A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9">
    <w:name w:val="FA82169D27B746869ABCEABAEE9DF8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9">
    <w:name w:val="D2A157C3C1EB49729E5908E6CCA94F1F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9">
    <w:name w:val="4FB141A2D570447B9DD671A6FC8F9C5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9">
    <w:name w:val="47C39745A3CD43DE90F8C709EBB5F500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9">
    <w:name w:val="044462C05AD2419290DFA042A09304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9">
    <w:name w:val="27B0766315CF4B37AC77F9B9DC0D9DE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9">
    <w:name w:val="79D452342FA04FCCAFAA696B75CB96F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9">
    <w:name w:val="89DFBB59823F433A8AD208AF4C0CD25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9">
    <w:name w:val="EB21B02FE10E49D497FCA8F385DBB3C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8">
    <w:name w:val="EA70E3A90015405DB28A6153535EFDD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9">
    <w:name w:val="4F17A67E8D794CB39F41A3F9711196A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8">
    <w:name w:val="2C04AF44BC4E47DE989D75BF457EFE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8">
    <w:name w:val="3116944A3B0146A49E78E559340CBB89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8">
    <w:name w:val="3630F2A1381B452BA20117CB06B3703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9">
    <w:name w:val="A9B39B286BF347DAA58FF50BBF160F4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">
    <w:name w:val="50CEB2D6615D4C6187EAF429D47CF29D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">
    <w:name w:val="3740605AF47F48409291482C070F4CF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9">
    <w:name w:val="F8B318A3F9384BF68827CC568CF182B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8">
    <w:name w:val="19042BA17EBB474F9F8AED3F011E65B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8">
    <w:name w:val="0CF3DF02CD014742A639D677D48FF32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9">
    <w:name w:val="C7D9B69E48EA40FFB0CA71841A961DC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9">
    <w:name w:val="0DB6C90DA42745EDAFADD45D920270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7">
    <w:name w:val="E22CF55A0CCB4A80B768D54D57744364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7">
    <w:name w:val="B60463DC48234702B10A380A4CAE67D2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7">
    <w:name w:val="ACCE023919644771AC3940FEFFA8E99E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7">
    <w:name w:val="600FFB240A5F4E128C90E312BCD0D4A8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7">
    <w:name w:val="B05A141D96E04A45A81C1A6F2375A94A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7">
    <w:name w:val="C0E127CDFE6D40108B39B3C95B7FB58B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6">
    <w:name w:val="44F2DE2F57B740E8B7213BBA01FD6E76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0">
    <w:name w:val="38B7DBEF9AB548EBAF2EACF3D6DBBC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0">
    <w:name w:val="9FBE52F417D541C19837419289CF547C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0">
    <w:name w:val="3A7EE4E3DAC045D1BDBB2F8958ACE62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0">
    <w:name w:val="8CC05E860B424BFB807F3936A382F1A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0">
    <w:name w:val="FA82169D27B746869ABCEABAEE9DF8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0">
    <w:name w:val="D2A157C3C1EB49729E5908E6CCA94F1F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0">
    <w:name w:val="4FB141A2D570447B9DD671A6FC8F9C5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0">
    <w:name w:val="47C39745A3CD43DE90F8C709EBB5F500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0">
    <w:name w:val="044462C05AD2419290DFA042A09304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0">
    <w:name w:val="27B0766315CF4B37AC77F9B9DC0D9DE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0">
    <w:name w:val="79D452342FA04FCCAFAA696B75CB96F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0">
    <w:name w:val="89DFBB59823F433A8AD208AF4C0CD25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0">
    <w:name w:val="EB21B02FE10E49D497FCA8F385DBB3C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9">
    <w:name w:val="EA70E3A90015405DB28A6153535EFDD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0">
    <w:name w:val="4F17A67E8D794CB39F41A3F9711196A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9">
    <w:name w:val="2C04AF44BC4E47DE989D75BF457EFE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9">
    <w:name w:val="3116944A3B0146A49E78E559340CBB89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9">
    <w:name w:val="3630F2A1381B452BA20117CB06B3703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0">
    <w:name w:val="A9B39B286BF347DAA58FF50BBF160F4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1">
    <w:name w:val="50CEB2D6615D4C6187EAF429D47CF29D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1">
    <w:name w:val="3740605AF47F48409291482C070F4CF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0">
    <w:name w:val="F8B318A3F9384BF68827CC568CF182B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9">
    <w:name w:val="19042BA17EBB474F9F8AED3F011E65B5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9">
    <w:name w:val="0CF3DF02CD014742A639D677D48FF32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0">
    <w:name w:val="C7D9B69E48EA40FFB0CA71841A961DC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0">
    <w:name w:val="0DB6C90DA42745EDAFADD45D920270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8">
    <w:name w:val="E22CF55A0CCB4A80B768D54D57744364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8">
    <w:name w:val="B60463DC48234702B10A380A4CAE67D2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8">
    <w:name w:val="ACCE023919644771AC3940FEFFA8E99E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8">
    <w:name w:val="600FFB240A5F4E128C90E312BCD0D4A8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8">
    <w:name w:val="B05A141D96E04A45A81C1A6F2375A94A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8">
    <w:name w:val="C0E127CDFE6D40108B39B3C95B7FB58B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7">
    <w:name w:val="44F2DE2F57B740E8B7213BBA01FD6E76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">
    <w:name w:val="831452E87A4C4F738CC9A108201CF2E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">
    <w:name w:val="64E7F4FE994D4504B0E5176DAE688DA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">
    <w:name w:val="B0E6EFF170F446549CD75E3D26822FF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">
    <w:name w:val="FCF371774AEC426F8C60C4A5494ADC6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1">
    <w:name w:val="38B7DBEF9AB548EBAF2EACF3D6DBBC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1">
    <w:name w:val="9FBE52F417D541C19837419289CF547C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1">
    <w:name w:val="3A7EE4E3DAC045D1BDBB2F8958ACE62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1">
    <w:name w:val="8CC05E860B424BFB807F3936A382F1A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1">
    <w:name w:val="FA82169D27B746869ABCEABAEE9DF8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1">
    <w:name w:val="D2A157C3C1EB49729E5908E6CCA94F1F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1">
    <w:name w:val="4FB141A2D570447B9DD671A6FC8F9C5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1">
    <w:name w:val="47C39745A3CD43DE90F8C709EBB5F500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1">
    <w:name w:val="044462C05AD2419290DFA042A09304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1">
    <w:name w:val="27B0766315CF4B37AC77F9B9DC0D9DE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1">
    <w:name w:val="79D452342FA04FCCAFAA696B75CB96F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1">
    <w:name w:val="89DFBB59823F433A8AD208AF4C0CD25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1">
    <w:name w:val="EB21B02FE10E49D497FCA8F385DBB3C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0">
    <w:name w:val="EA70E3A90015405DB28A6153535EFDD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1">
    <w:name w:val="4F17A67E8D794CB39F41A3F9711196A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0">
    <w:name w:val="2C04AF44BC4E47DE989D75BF457EFE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0">
    <w:name w:val="3116944A3B0146A49E78E559340CBB89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0">
    <w:name w:val="3630F2A1381B452BA20117CB06B3703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1">
    <w:name w:val="A9B39B286BF347DAA58FF50BBF160F4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2">
    <w:name w:val="50CEB2D6615D4C6187EAF429D47CF29D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2">
    <w:name w:val="3740605AF47F48409291482C070F4CF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1">
    <w:name w:val="F8B318A3F9384BF68827CC568CF182B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0">
    <w:name w:val="19042BA17EBB474F9F8AED3F011E65B5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0">
    <w:name w:val="0CF3DF02CD014742A639D677D48FF32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1">
    <w:name w:val="C7D9B69E48EA40FFB0CA71841A961DC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1">
    <w:name w:val="0DB6C90DA42745EDAFADD45D920270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9">
    <w:name w:val="E22CF55A0CCB4A80B768D54D57744364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9">
    <w:name w:val="B60463DC48234702B10A380A4CAE67D2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9">
    <w:name w:val="ACCE023919644771AC3940FEFFA8E99E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9">
    <w:name w:val="600FFB240A5F4E128C90E312BCD0D4A8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9">
    <w:name w:val="B05A141D96E04A45A81C1A6F2375A94A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9">
    <w:name w:val="C0E127CDFE6D40108B39B3C95B7FB58B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8">
    <w:name w:val="44F2DE2F57B740E8B7213BBA01FD6E76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1">
    <w:name w:val="831452E87A4C4F738CC9A108201CF2E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1">
    <w:name w:val="64E7F4FE994D4504B0E5176DAE688DA0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1">
    <w:name w:val="B0E6EFF170F446549CD75E3D26822FF7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1">
    <w:name w:val="FCF371774AEC426F8C60C4A5494ADC65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2">
    <w:name w:val="38B7DBEF9AB548EBAF2EACF3D6DBBC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2">
    <w:name w:val="9FBE52F417D541C19837419289CF547C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2">
    <w:name w:val="3A7EE4E3DAC045D1BDBB2F8958ACE62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2">
    <w:name w:val="8CC05E860B424BFB807F3936A382F1A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2">
    <w:name w:val="FA82169D27B746869ABCEABAEE9DF8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2">
    <w:name w:val="D2A157C3C1EB49729E5908E6CCA94F1F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2">
    <w:name w:val="4FB141A2D570447B9DD671A6FC8F9C5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2">
    <w:name w:val="47C39745A3CD43DE90F8C709EBB5F500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2">
    <w:name w:val="044462C05AD2419290DFA042A09304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2">
    <w:name w:val="27B0766315CF4B37AC77F9B9DC0D9DE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2">
    <w:name w:val="79D452342FA04FCCAFAA696B75CB96F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2">
    <w:name w:val="89DFBB59823F433A8AD208AF4C0CD25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2">
    <w:name w:val="EB21B02FE10E49D497FCA8F385DBB3C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1">
    <w:name w:val="EA70E3A90015405DB28A6153535EFDD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2">
    <w:name w:val="4F17A67E8D794CB39F41A3F9711196A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1">
    <w:name w:val="2C04AF44BC4E47DE989D75BF457EFE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1">
    <w:name w:val="3116944A3B0146A49E78E559340CBB89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1">
    <w:name w:val="3630F2A1381B452BA20117CB06B3703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2">
    <w:name w:val="A9B39B286BF347DAA58FF50BBF160F4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3">
    <w:name w:val="50CEB2D6615D4C6187EAF429D47CF29D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3">
    <w:name w:val="3740605AF47F48409291482C070F4CF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2">
    <w:name w:val="F8B318A3F9384BF68827CC568CF182B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1">
    <w:name w:val="19042BA17EBB474F9F8AED3F011E65B5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1">
    <w:name w:val="0CF3DF02CD014742A639D677D48FF32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2">
    <w:name w:val="C7D9B69E48EA40FFB0CA71841A961DC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2">
    <w:name w:val="0DB6C90DA42745EDAFADD45D920270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0">
    <w:name w:val="E22CF55A0CCB4A80B768D54D57744364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0">
    <w:name w:val="B60463DC48234702B10A380A4CAE67D2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0">
    <w:name w:val="ACCE023919644771AC3940FEFFA8E99E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0">
    <w:name w:val="600FFB240A5F4E128C90E312BCD0D4A8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0">
    <w:name w:val="B05A141D96E04A45A81C1A6F2375A94A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0">
    <w:name w:val="C0E127CDFE6D40108B39B3C95B7FB58B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9">
    <w:name w:val="44F2DE2F57B740E8B7213BBA01FD6E769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2">
    <w:name w:val="831452E87A4C4F738CC9A108201CF2E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2">
    <w:name w:val="64E7F4FE994D4504B0E5176DAE688DA0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2">
    <w:name w:val="B0E6EFF170F446549CD75E3D26822FF7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2">
    <w:name w:val="FCF371774AEC426F8C60C4A5494ADC65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3">
    <w:name w:val="38B7DBEF9AB548EBAF2EACF3D6DBBC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3">
    <w:name w:val="9FBE52F417D541C19837419289CF547C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3">
    <w:name w:val="3A7EE4E3DAC045D1BDBB2F8958ACE62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3">
    <w:name w:val="8CC05E860B424BFB807F3936A382F1A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3">
    <w:name w:val="FA82169D27B746869ABCEABAEE9DF8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3">
    <w:name w:val="D2A157C3C1EB49729E5908E6CCA94F1F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3">
    <w:name w:val="4FB141A2D570447B9DD671A6FC8F9C5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3">
    <w:name w:val="47C39745A3CD43DE90F8C709EBB5F500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3">
    <w:name w:val="044462C05AD2419290DFA042A09304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3">
    <w:name w:val="27B0766315CF4B37AC77F9B9DC0D9DE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3">
    <w:name w:val="79D452342FA04FCCAFAA696B75CB96F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3">
    <w:name w:val="89DFBB59823F433A8AD208AF4C0CD25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3">
    <w:name w:val="EB21B02FE10E49D497FCA8F385DBB3C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2">
    <w:name w:val="EA70E3A90015405DB28A6153535EFDD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3">
    <w:name w:val="4F17A67E8D794CB39F41A3F9711196A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2">
    <w:name w:val="2C04AF44BC4E47DE989D75BF457EFE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2">
    <w:name w:val="3116944A3B0146A49E78E559340CBB89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2">
    <w:name w:val="3630F2A1381B452BA20117CB06B3703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3">
    <w:name w:val="A9B39B286BF347DAA58FF50BBF160F4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4">
    <w:name w:val="50CEB2D6615D4C6187EAF429D47CF29D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4">
    <w:name w:val="3740605AF47F48409291482C070F4CF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3">
    <w:name w:val="F8B318A3F9384BF68827CC568CF182B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2">
    <w:name w:val="19042BA17EBB474F9F8AED3F011E65B5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2">
    <w:name w:val="0CF3DF02CD014742A639D677D48FF32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3">
    <w:name w:val="C7D9B69E48EA40FFB0CA71841A961DC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3">
    <w:name w:val="0DB6C90DA42745EDAFADD45D920270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1">
    <w:name w:val="E22CF55A0CCB4A80B768D54D57744364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1">
    <w:name w:val="B60463DC48234702B10A380A4CAE67D2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1">
    <w:name w:val="ACCE023919644771AC3940FEFFA8E99E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1">
    <w:name w:val="600FFB240A5F4E128C90E312BCD0D4A8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1">
    <w:name w:val="B05A141D96E04A45A81C1A6F2375A94A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1">
    <w:name w:val="C0E127CDFE6D40108B39B3C95B7FB58B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0">
    <w:name w:val="44F2DE2F57B740E8B7213BBA01FD6E7610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3">
    <w:name w:val="831452E87A4C4F738CC9A108201CF2E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3">
    <w:name w:val="64E7F4FE994D4504B0E5176DAE688DA0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3">
    <w:name w:val="B0E6EFF170F446549CD75E3D26822FF7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3">
    <w:name w:val="FCF371774AEC426F8C60C4A5494ADC65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4">
    <w:name w:val="38B7DBEF9AB548EBAF2EACF3D6DBBC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4">
    <w:name w:val="9FBE52F417D541C19837419289CF547C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4">
    <w:name w:val="3A7EE4E3DAC045D1BDBB2F8958ACE62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4">
    <w:name w:val="8CC05E860B424BFB807F3936A382F1A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4">
    <w:name w:val="FA82169D27B746869ABCEABAEE9DF8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4">
    <w:name w:val="D2A157C3C1EB49729E5908E6CCA94F1F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4">
    <w:name w:val="4FB141A2D570447B9DD671A6FC8F9C5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4">
    <w:name w:val="47C39745A3CD43DE90F8C709EBB5F500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4">
    <w:name w:val="044462C05AD2419290DFA042A09304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4">
    <w:name w:val="27B0766315CF4B37AC77F9B9DC0D9DE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4">
    <w:name w:val="79D452342FA04FCCAFAA696B75CB96F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4">
    <w:name w:val="89DFBB59823F433A8AD208AF4C0CD25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4">
    <w:name w:val="EB21B02FE10E49D497FCA8F385DBB3C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3">
    <w:name w:val="EA70E3A90015405DB28A6153535EFDD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4">
    <w:name w:val="4F17A67E8D794CB39F41A3F9711196A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3">
    <w:name w:val="2C04AF44BC4E47DE989D75BF457EFE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3">
    <w:name w:val="3116944A3B0146A49E78E559340CBB89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3">
    <w:name w:val="3630F2A1381B452BA20117CB06B3703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4">
    <w:name w:val="A9B39B286BF347DAA58FF50BBF160F4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5">
    <w:name w:val="50CEB2D6615D4C6187EAF429D47CF29D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5">
    <w:name w:val="3740605AF47F48409291482C070F4CF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4">
    <w:name w:val="F8B318A3F9384BF68827CC568CF182B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3">
    <w:name w:val="19042BA17EBB474F9F8AED3F011E65B5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3">
    <w:name w:val="0CF3DF02CD014742A639D677D48FF32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4">
    <w:name w:val="C7D9B69E48EA40FFB0CA71841A961DC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4">
    <w:name w:val="0DB6C90DA42745EDAFADD45D920270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2">
    <w:name w:val="E22CF55A0CCB4A80B768D54D57744364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2">
    <w:name w:val="B60463DC48234702B10A380A4CAE67D2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2">
    <w:name w:val="ACCE023919644771AC3940FEFFA8E99E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2">
    <w:name w:val="600FFB240A5F4E128C90E312BCD0D4A8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2">
    <w:name w:val="B05A141D96E04A45A81C1A6F2375A94A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2">
    <w:name w:val="C0E127CDFE6D40108B39B3C95B7FB58B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1">
    <w:name w:val="44F2DE2F57B740E8B7213BBA01FD6E7611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4">
    <w:name w:val="831452E87A4C4F738CC9A108201CF2E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4">
    <w:name w:val="64E7F4FE994D4504B0E5176DAE688DA0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4">
    <w:name w:val="B0E6EFF170F446549CD75E3D26822FF7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4">
    <w:name w:val="FCF371774AEC426F8C60C4A5494ADC65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5">
    <w:name w:val="38B7DBEF9AB548EBAF2EACF3D6DBBC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5">
    <w:name w:val="9FBE52F417D541C19837419289CF547C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5">
    <w:name w:val="3A7EE4E3DAC045D1BDBB2F8958ACE62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5">
    <w:name w:val="8CC05E860B424BFB807F3936A382F1A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5">
    <w:name w:val="FA82169D27B746869ABCEABAEE9DF8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5">
    <w:name w:val="D2A157C3C1EB49729E5908E6CCA94F1F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5">
    <w:name w:val="4FB141A2D570447B9DD671A6FC8F9C5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5">
    <w:name w:val="47C39745A3CD43DE90F8C709EBB5F500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5">
    <w:name w:val="044462C05AD2419290DFA042A09304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5">
    <w:name w:val="27B0766315CF4B37AC77F9B9DC0D9DE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5">
    <w:name w:val="79D452342FA04FCCAFAA696B75CB96F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5">
    <w:name w:val="89DFBB59823F433A8AD208AF4C0CD25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5">
    <w:name w:val="EB21B02FE10E49D497FCA8F385DBB3C6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4">
    <w:name w:val="EA70E3A90015405DB28A6153535EFDD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5">
    <w:name w:val="4F17A67E8D794CB39F41A3F9711196A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4">
    <w:name w:val="2C04AF44BC4E47DE989D75BF457EFE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4">
    <w:name w:val="3116944A3B0146A49E78E559340CBB89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4">
    <w:name w:val="3630F2A1381B452BA20117CB06B3703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5">
    <w:name w:val="A9B39B286BF347DAA58FF50BBF160F4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6">
    <w:name w:val="50CEB2D6615D4C6187EAF429D47CF29D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6">
    <w:name w:val="3740605AF47F48409291482C070F4CF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5">
    <w:name w:val="F8B318A3F9384BF68827CC568CF182B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4">
    <w:name w:val="19042BA17EBB474F9F8AED3F011E65B5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4">
    <w:name w:val="0CF3DF02CD014742A639D677D48FF32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5">
    <w:name w:val="C7D9B69E48EA40FFB0CA71841A961DC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5">
    <w:name w:val="0DB6C90DA42745EDAFADD45D920270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3">
    <w:name w:val="E22CF55A0CCB4A80B768D54D57744364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3">
    <w:name w:val="B60463DC48234702B10A380A4CAE67D2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3">
    <w:name w:val="ACCE023919644771AC3940FEFFA8E99E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3">
    <w:name w:val="600FFB240A5F4E128C90E312BCD0D4A8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3">
    <w:name w:val="B05A141D96E04A45A81C1A6F2375A94A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3">
    <w:name w:val="C0E127CDFE6D40108B39B3C95B7FB58B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2">
    <w:name w:val="44F2DE2F57B740E8B7213BBA01FD6E7612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5">
    <w:name w:val="831452E87A4C4F738CC9A108201CF2E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5">
    <w:name w:val="64E7F4FE994D4504B0E5176DAE688DA0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5">
    <w:name w:val="B0E6EFF170F446549CD75E3D26822FF7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5">
    <w:name w:val="FCF371774AEC426F8C60C4A5494ADC65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6">
    <w:name w:val="38B7DBEF9AB548EBAF2EACF3D6DBBC4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6">
    <w:name w:val="9FBE52F417D541C19837419289CF547C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6">
    <w:name w:val="3A7EE4E3DAC045D1BDBB2F8958ACE62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6">
    <w:name w:val="8CC05E860B424BFB807F3936A382F1A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6">
    <w:name w:val="FA82169D27B746869ABCEABAEE9DF88B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6">
    <w:name w:val="D2A157C3C1EB49729E5908E6CCA94F1F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6">
    <w:name w:val="4FB141A2D570447B9DD671A6FC8F9C5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6">
    <w:name w:val="47C39745A3CD43DE90F8C709EBB5F500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6">
    <w:name w:val="044462C05AD2419290DFA042A09304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6">
    <w:name w:val="27B0766315CF4B37AC77F9B9DC0D9DE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6">
    <w:name w:val="79D452342FA04FCCAFAA696B75CB96F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6">
    <w:name w:val="89DFBB59823F433A8AD208AF4C0CD25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6">
    <w:name w:val="EB21B02FE10E49D497FCA8F385DBB3C6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5">
    <w:name w:val="EA70E3A90015405DB28A6153535EFDD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6">
    <w:name w:val="4F17A67E8D794CB39F41A3F9711196A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5">
    <w:name w:val="2C04AF44BC4E47DE989D75BF457EFE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5">
    <w:name w:val="3116944A3B0146A49E78E559340CBB89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5">
    <w:name w:val="3630F2A1381B452BA20117CB06B3703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6">
    <w:name w:val="A9B39B286BF347DAA58FF50BBF160F4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7">
    <w:name w:val="50CEB2D6615D4C6187EAF429D47CF29D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7">
    <w:name w:val="3740605AF47F48409291482C070F4CF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6">
    <w:name w:val="F8B318A3F9384BF68827CC568CF182B2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5">
    <w:name w:val="19042BA17EBB474F9F8AED3F011E65B5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5">
    <w:name w:val="0CF3DF02CD014742A639D677D48FF32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6">
    <w:name w:val="C7D9B69E48EA40FFB0CA71841A961DCA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6">
    <w:name w:val="0DB6C90DA42745EDAFADD45D920270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4">
    <w:name w:val="E22CF55A0CCB4A80B768D54D57744364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4">
    <w:name w:val="B60463DC48234702B10A380A4CAE67D2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4">
    <w:name w:val="ACCE023919644771AC3940FEFFA8E99E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4">
    <w:name w:val="600FFB240A5F4E128C90E312BCD0D4A8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4">
    <w:name w:val="B05A141D96E04A45A81C1A6F2375A94A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4">
    <w:name w:val="C0E127CDFE6D40108B39B3C95B7FB58B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3">
    <w:name w:val="44F2DE2F57B740E8B7213BBA01FD6E7613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6">
    <w:name w:val="831452E87A4C4F738CC9A108201CF2E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6">
    <w:name w:val="64E7F4FE994D4504B0E5176DAE688DA0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6">
    <w:name w:val="B0E6EFF170F446549CD75E3D26822FF7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6">
    <w:name w:val="FCF371774AEC426F8C60C4A5494ADC65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7">
    <w:name w:val="38B7DBEF9AB548EBAF2EACF3D6DBBC4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7">
    <w:name w:val="9FBE52F417D541C19837419289CF547C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7">
    <w:name w:val="3A7EE4E3DAC045D1BDBB2F8958ACE62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7">
    <w:name w:val="8CC05E860B424BFB807F3936A382F1A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7">
    <w:name w:val="FA82169D27B746869ABCEABAEE9DF88B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7">
    <w:name w:val="D2A157C3C1EB49729E5908E6CCA94F1F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7">
    <w:name w:val="4FB141A2D570447B9DD671A6FC8F9C5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7">
    <w:name w:val="47C39745A3CD43DE90F8C709EBB5F500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7">
    <w:name w:val="044462C05AD2419290DFA042A09304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7">
    <w:name w:val="27B0766315CF4B37AC77F9B9DC0D9DE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7">
    <w:name w:val="79D452342FA04FCCAFAA696B75CB96F9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7">
    <w:name w:val="89DFBB59823F433A8AD208AF4C0CD25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7">
    <w:name w:val="EB21B02FE10E49D497FCA8F385DBB3C6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6">
    <w:name w:val="EA70E3A90015405DB28A6153535EFDD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7">
    <w:name w:val="4F17A67E8D794CB39F41A3F9711196A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6">
    <w:name w:val="2C04AF44BC4E47DE989D75BF457EFE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6">
    <w:name w:val="3116944A3B0146A49E78E559340CBB89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6">
    <w:name w:val="3630F2A1381B452BA20117CB06B37034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7">
    <w:name w:val="A9B39B286BF347DAA58FF50BBF160F45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8">
    <w:name w:val="50CEB2D6615D4C6187EAF429D47CF29D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8">
    <w:name w:val="3740605AF47F48409291482C070F4CF58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7">
    <w:name w:val="F8B318A3F9384BF68827CC568CF182B2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6">
    <w:name w:val="19042BA17EBB474F9F8AED3F011E65B5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6">
    <w:name w:val="0CF3DF02CD014742A639D677D48FF32E16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7">
    <w:name w:val="C7D9B69E48EA40FFB0CA71841A961DCA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7">
    <w:name w:val="0DB6C90DA42745EDAFADD45D920270D41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5">
    <w:name w:val="E22CF55A0CCB4A80B768D54D57744364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5">
    <w:name w:val="B60463DC48234702B10A380A4CAE67D2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5">
    <w:name w:val="ACCE023919644771AC3940FEFFA8E99E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5">
    <w:name w:val="600FFB240A5F4E128C90E312BCD0D4A8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5">
    <w:name w:val="B05A141D96E04A45A81C1A6F2375A94A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5">
    <w:name w:val="C0E127CDFE6D40108B39B3C95B7FB58B15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4">
    <w:name w:val="44F2DE2F57B740E8B7213BBA01FD6E7614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7">
    <w:name w:val="831452E87A4C4F738CC9A108201CF2E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7">
    <w:name w:val="64E7F4FE994D4504B0E5176DAE688DA0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7">
    <w:name w:val="B0E6EFF170F446549CD75E3D26822FF7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7">
    <w:name w:val="FCF371774AEC426F8C60C4A5494ADC657"/>
    <w:rsid w:val="00C93EEA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8B7DBEF9AB548EBAF2EACF3D6DBBC4A18">
    <w:name w:val="38B7DBEF9AB548EBAF2EACF3D6DBBC4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9FBE52F417D541C19837419289CF547C18">
    <w:name w:val="9FBE52F417D541C19837419289CF547C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A7EE4E3DAC045D1BDBB2F8958ACE62F18">
    <w:name w:val="3A7EE4E3DAC045D1BDBB2F8958ACE62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CC05E860B424BFB807F3936A382F1A618">
    <w:name w:val="8CC05E860B424BFB807F3936A382F1A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A82169D27B746869ABCEABAEE9DF88B18">
    <w:name w:val="FA82169D27B746869ABCEABAEE9DF88B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D2A157C3C1EB49729E5908E6CCA94F1F18">
    <w:name w:val="D2A157C3C1EB49729E5908E6CCA94F1F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B141A2D570447B9DD671A6FC8F9C5918">
    <w:name w:val="4FB141A2D570447B9DD671A6FC8F9C5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7C39745A3CD43DE90F8C709EBB5F50018">
    <w:name w:val="47C39745A3CD43DE90F8C709EBB5F500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44462C05AD2419290DFA042A09304CA18">
    <w:name w:val="044462C05AD2419290DFA042A09304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7B0766315CF4B37AC77F9B9DC0D9DE218">
    <w:name w:val="27B0766315CF4B37AC77F9B9DC0D9DE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79D452342FA04FCCAFAA696B75CB96F918">
    <w:name w:val="79D452342FA04FCCAFAA696B75CB96F9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9DFBB59823F433A8AD208AF4C0CD25518">
    <w:name w:val="89DFBB59823F433A8AD208AF4C0CD25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B21B02FE10E49D497FCA8F385DBB3C618">
    <w:name w:val="EB21B02FE10E49D497FCA8F385DBB3C6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A70E3A90015405DB28A6153535EFDD417">
    <w:name w:val="EA70E3A90015405DB28A6153535EFDD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F17A67E8D794CB39F41A3F9711196A218">
    <w:name w:val="4F17A67E8D794CB39F41A3F9711196A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2C04AF44BC4E47DE989D75BF457EFE2E17">
    <w:name w:val="2C04AF44BC4E47DE989D75BF457EFE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116944A3B0146A49E78E559340CBB8917">
    <w:name w:val="3116944A3B0146A49E78E559340CBB89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630F2A1381B452BA20117CB06B3703417">
    <w:name w:val="3630F2A1381B452BA20117CB06B37034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9B39B286BF347DAA58FF50BBF160F4518">
    <w:name w:val="A9B39B286BF347DAA58FF50BBF160F45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50CEB2D6615D4C6187EAF429D47CF29D9">
    <w:name w:val="50CEB2D6615D4C6187EAF429D47CF29D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3740605AF47F48409291482C070F4CF59">
    <w:name w:val="3740605AF47F48409291482C070F4CF59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8B318A3F9384BF68827CC568CF182B218">
    <w:name w:val="F8B318A3F9384BF68827CC568CF182B2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19042BA17EBB474F9F8AED3F011E65B517">
    <w:name w:val="19042BA17EBB474F9F8AED3F011E65B5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CF3DF02CD014742A639D677D48FF32E17">
    <w:name w:val="0CF3DF02CD014742A639D677D48FF32E17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7D9B69E48EA40FFB0CA71841A961DCA18">
    <w:name w:val="C7D9B69E48EA40FFB0CA71841A961DCA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0DB6C90DA42745EDAFADD45D920270D418">
    <w:name w:val="0DB6C90DA42745EDAFADD45D920270D41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E22CF55A0CCB4A80B768D54D5774436416">
    <w:name w:val="E22CF55A0CCB4A80B768D54D57744364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60463DC48234702B10A380A4CAE67D216">
    <w:name w:val="B60463DC48234702B10A380A4CAE67D2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ACCE023919644771AC3940FEFFA8E99E16">
    <w:name w:val="ACCE023919644771AC3940FEFFA8E99E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00FFB240A5F4E128C90E312BCD0D4A816">
    <w:name w:val="600FFB240A5F4E128C90E312BCD0D4A8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5A141D96E04A45A81C1A6F2375A94A16">
    <w:name w:val="B05A141D96E04A45A81C1A6F2375A94A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C0E127CDFE6D40108B39B3C95B7FB58B16">
    <w:name w:val="C0E127CDFE6D40108B39B3C95B7FB58B16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44F2DE2F57B740E8B7213BBA01FD6E7615">
    <w:name w:val="44F2DE2F57B740E8B7213BBA01FD6E7615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831452E87A4C4F738CC9A108201CF2E08">
    <w:name w:val="831452E87A4C4F738CC9A108201CF2E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64E7F4FE994D4504B0E5176DAE688DA08">
    <w:name w:val="64E7F4FE994D4504B0E5176DAE688DA0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B0E6EFF170F446549CD75E3D26822FF78">
    <w:name w:val="B0E6EFF170F446549CD75E3D26822FF7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customStyle="1" w:styleId="FCF371774AEC426F8C60C4A5494ADC658">
    <w:name w:val="FCF371774AEC426F8C60C4A5494ADC658"/>
    <w:rsid w:val="008313B2"/>
    <w:pPr>
      <w:spacing w:after="200" w:line="276" w:lineRule="auto"/>
    </w:pPr>
    <w:rPr>
      <w:rFonts w:ascii="Calibri" w:eastAsia="Calibri" w:hAnsi="Calibri" w:cs="Times New Roman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19F592-C012-4DAC-972F-E2C501764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Links>
    <vt:vector size="6" baseType="variant">
      <vt:variant>
        <vt:i4>6094957</vt:i4>
      </vt:variant>
      <vt:variant>
        <vt:i4>0</vt:i4>
      </vt:variant>
      <vt:variant>
        <vt:i4>0</vt:i4>
      </vt:variant>
      <vt:variant>
        <vt:i4>5</vt:i4>
      </vt:variant>
      <vt:variant>
        <vt:lpwstr>mailto:ppgcfau@ufsca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AM</dc:creator>
  <cp:keywords/>
  <cp:lastModifiedBy>Prof</cp:lastModifiedBy>
  <cp:revision>2</cp:revision>
  <dcterms:created xsi:type="dcterms:W3CDTF">2017-09-11T14:45:00Z</dcterms:created>
  <dcterms:modified xsi:type="dcterms:W3CDTF">2017-09-11T14:45:00Z</dcterms:modified>
</cp:coreProperties>
</file>